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4304" w:rsidP="00BA625F" w:rsidRDefault="00C74304" w14:paraId="44E03F0F" w14:textId="77777777">
      <w:pPr>
        <w:pStyle w:val="Title"/>
        <w:rPr>
          <w:highlight w:val="yellow"/>
        </w:rPr>
      </w:pPr>
    </w:p>
    <w:p w:rsidRPr="00BA625F" w:rsidR="00845549" w:rsidP="00BA625F" w:rsidRDefault="009B5AC7" w14:paraId="2038D15F" w14:textId="70ECBB74">
      <w:pPr>
        <w:pStyle w:val="Title"/>
        <w:rPr>
          <w:highlight w:val="yellow"/>
        </w:rPr>
      </w:pPr>
      <w:r w:rsidRPr="00667D45">
        <w:rPr>
          <w:highlight w:val="yellow"/>
        </w:rPr>
        <w:t>DEPARTMENT/UNIT</w:t>
      </w:r>
    </w:p>
    <w:p w:rsidRPr="00747AB9" w:rsidR="00DA7550" w:rsidP="00B97EB1" w:rsidRDefault="00D45EAD" w14:paraId="3EC4F830" w14:textId="77777777">
      <w:pPr>
        <w:spacing w:after="0" w:line="240" w:lineRule="auto"/>
        <w:rPr>
          <w:rFonts w:eastAsia="Calibri" w:cs="Times New Roman"/>
          <w:b/>
          <w:smallCaps/>
          <w:sz w:val="40"/>
          <w:szCs w:val="40"/>
        </w:rPr>
      </w:pPr>
      <w:r w:rsidRPr="00747AB9">
        <w:rPr>
          <w:rFonts w:eastAsia="Calibri" w:cs="Times New Roman"/>
          <w:b/>
          <w:smallCaps/>
          <w:sz w:val="40"/>
          <w:szCs w:val="40"/>
          <w:highlight w:val="yellow"/>
        </w:rPr>
        <w:t>YYYY</w:t>
      </w:r>
      <w:r w:rsidR="004B4097">
        <w:rPr>
          <w:rFonts w:eastAsia="Calibri" w:cs="Times New Roman"/>
          <w:b/>
          <w:smallCaps/>
          <w:sz w:val="40"/>
          <w:szCs w:val="40"/>
        </w:rPr>
        <w:t xml:space="preserve"> </w:t>
      </w:r>
      <w:r w:rsidR="00B6210E">
        <w:rPr>
          <w:rFonts w:eastAsia="Calibri" w:cs="Times New Roman"/>
          <w:b/>
          <w:smallCaps/>
          <w:sz w:val="40"/>
          <w:szCs w:val="40"/>
        </w:rPr>
        <w:t>A</w:t>
      </w:r>
      <w:r w:rsidR="004B4097">
        <w:rPr>
          <w:rFonts w:eastAsia="Calibri" w:cs="Times New Roman"/>
          <w:b/>
          <w:smallCaps/>
          <w:sz w:val="40"/>
          <w:szCs w:val="40"/>
        </w:rPr>
        <w:t xml:space="preserve">cademic </w:t>
      </w:r>
      <w:r w:rsidRPr="00747AB9" w:rsidR="00961A0A">
        <w:rPr>
          <w:rFonts w:eastAsia="Calibri" w:cs="Times New Roman"/>
          <w:b/>
          <w:smallCaps/>
          <w:sz w:val="40"/>
          <w:szCs w:val="40"/>
        </w:rPr>
        <w:t>Support</w:t>
      </w:r>
      <w:r w:rsidRPr="00747AB9">
        <w:rPr>
          <w:rFonts w:eastAsia="Calibri" w:cs="Times New Roman"/>
          <w:b/>
          <w:smallCaps/>
          <w:sz w:val="40"/>
          <w:szCs w:val="40"/>
        </w:rPr>
        <w:t xml:space="preserve"> </w:t>
      </w:r>
      <w:r w:rsidRPr="00747AB9" w:rsidR="00DA7550">
        <w:rPr>
          <w:rFonts w:eastAsia="Calibri" w:cs="Times New Roman"/>
          <w:b/>
          <w:smallCaps/>
          <w:sz w:val="40"/>
          <w:szCs w:val="40"/>
        </w:rPr>
        <w:t>Unit Review</w:t>
      </w:r>
      <w:r w:rsidRPr="00747AB9" w:rsidR="00DA7550">
        <w:rPr>
          <w:rFonts w:eastAsia="Calibri" w:cs="Times New Roman"/>
          <w:b/>
          <w:smallCaps/>
          <w:sz w:val="36"/>
          <w:szCs w:val="36"/>
        </w:rPr>
        <w:t xml:space="preserve"> </w:t>
      </w:r>
    </w:p>
    <w:p w:rsidRPr="00747AB9" w:rsidR="00845549" w:rsidP="00B97EB1" w:rsidRDefault="00845549" w14:paraId="257218A3" w14:textId="67878544">
      <w:pPr>
        <w:spacing w:after="0" w:line="240" w:lineRule="auto"/>
        <w:rPr>
          <w:rFonts w:eastAsia="Calibri" w:cs="Times New Roman"/>
          <w:b/>
          <w:smallCaps/>
          <w:sz w:val="40"/>
          <w:szCs w:val="40"/>
        </w:rPr>
      </w:pPr>
      <w:r w:rsidRPr="00747AB9">
        <w:rPr>
          <w:rFonts w:eastAsia="Calibri" w:cs="Times New Roman"/>
          <w:b/>
          <w:smallCaps/>
          <w:sz w:val="40"/>
          <w:szCs w:val="40"/>
        </w:rPr>
        <w:t>Internal Report</w:t>
      </w:r>
    </w:p>
    <w:p w:rsidRPr="0010541F" w:rsidR="00963C86" w:rsidP="0010541F" w:rsidRDefault="00000000" w14:paraId="2527FED5" w14:textId="253FC74B">
      <w:pPr>
        <w:spacing w:after="60" w:line="240" w:lineRule="auto"/>
        <w:rPr>
          <w:rFonts w:eastAsia="Calibri" w:cs="Times New Roman"/>
          <w:b/>
          <w:iCs/>
          <w:smallCaps/>
        </w:rPr>
      </w:pPr>
      <w:r>
        <w:pict w14:anchorId="2E1F3F28">
          <v:rect id="_x0000_i1025" style="width:468pt;height:2pt" o:hr="t" o:hrstd="t" o:hrnoshade="t" o:hralign="center" fillcolor="#002e5d" stroked="f"/>
        </w:pict>
      </w:r>
    </w:p>
    <w:p w:rsidR="00066C87" w:rsidP="0010541F" w:rsidRDefault="00066C87" w14:paraId="0A67EE26" w14:textId="77777777">
      <w:pPr>
        <w:spacing w:after="60" w:line="240" w:lineRule="auto"/>
        <w:rPr>
          <w:rFonts w:eastAsia="Calibri" w:cs="Times New Roman"/>
          <w:b/>
          <w:smallCaps/>
          <w:szCs w:val="24"/>
          <w:u w:val="single"/>
        </w:rPr>
      </w:pPr>
    </w:p>
    <w:p w:rsidRPr="00CE359E" w:rsidR="00D45EAD" w:rsidP="00845549" w:rsidRDefault="00156377" w14:paraId="5027E732" w14:textId="77777777">
      <w:pPr>
        <w:spacing w:after="60" w:line="240" w:lineRule="auto"/>
        <w:jc w:val="right"/>
        <w:rPr>
          <w:rFonts w:eastAsia="Calibri" w:cs="Times New Roman"/>
          <w:b/>
          <w:smallCaps/>
          <w:szCs w:val="24"/>
          <w:u w:val="single"/>
        </w:rPr>
      </w:pPr>
      <w:r w:rsidRPr="00CE359E">
        <w:rPr>
          <w:rFonts w:eastAsia="Calibri" w:cs="Times New Roman"/>
          <w:b/>
          <w:smallCaps/>
          <w:szCs w:val="24"/>
          <w:u w:val="single"/>
        </w:rPr>
        <w:t>External Reviewer</w:t>
      </w:r>
      <w:r w:rsidR="00B6210E">
        <w:rPr>
          <w:rFonts w:eastAsia="Calibri" w:cs="Times New Roman"/>
          <w:b/>
          <w:smallCaps/>
          <w:szCs w:val="24"/>
          <w:u w:val="single"/>
        </w:rPr>
        <w:t>s</w:t>
      </w:r>
    </w:p>
    <w:p w:rsidR="00B6210E" w:rsidP="00D45EAD" w:rsidRDefault="00D45EAD" w14:paraId="25DD3644" w14:textId="77777777">
      <w:pPr>
        <w:spacing w:after="0" w:line="240" w:lineRule="auto"/>
        <w:jc w:val="right"/>
        <w:rPr>
          <w:rFonts w:eastAsia="Calibri" w:cs="Times New Roman"/>
          <w:b/>
          <w:szCs w:val="24"/>
          <w:highlight w:val="yellow"/>
        </w:rPr>
      </w:pPr>
      <w:r w:rsidRPr="00CE359E">
        <w:rPr>
          <w:rFonts w:eastAsia="Calibri" w:cs="Times New Roman"/>
          <w:b/>
          <w:szCs w:val="24"/>
          <w:highlight w:val="yellow"/>
        </w:rPr>
        <w:t xml:space="preserve">Name, </w:t>
      </w:r>
      <w:r w:rsidRPr="00B40B7B">
        <w:rPr>
          <w:rFonts w:eastAsia="Calibri" w:cs="Times New Roman"/>
          <w:b/>
          <w:szCs w:val="24"/>
          <w:highlight w:val="yellow"/>
        </w:rPr>
        <w:t>Department</w:t>
      </w:r>
      <w:r w:rsidRPr="00CE359E">
        <w:rPr>
          <w:rFonts w:eastAsia="Calibri" w:cs="Times New Roman"/>
          <w:b/>
          <w:i/>
          <w:szCs w:val="24"/>
          <w:highlight w:val="yellow"/>
        </w:rPr>
        <w:t xml:space="preserve">, </w:t>
      </w:r>
      <w:r w:rsidR="00CE359E">
        <w:rPr>
          <w:rFonts w:eastAsia="Calibri" w:cs="Times New Roman"/>
          <w:b/>
          <w:szCs w:val="24"/>
          <w:highlight w:val="yellow"/>
        </w:rPr>
        <w:t>Organization</w:t>
      </w:r>
    </w:p>
    <w:p w:rsidRPr="00CE359E" w:rsidR="00D45EAD" w:rsidP="00D45EAD" w:rsidRDefault="00B6210E" w14:paraId="3277A506" w14:textId="77777777">
      <w:pPr>
        <w:spacing w:after="0" w:line="240" w:lineRule="auto"/>
        <w:jc w:val="right"/>
        <w:rPr>
          <w:rFonts w:eastAsia="Calibri" w:cs="Times New Roman"/>
          <w:b/>
          <w:szCs w:val="24"/>
          <w:highlight w:val="yellow"/>
        </w:rPr>
      </w:pPr>
      <w:r>
        <w:rPr>
          <w:rFonts w:eastAsia="Calibri" w:cs="Times New Roman"/>
          <w:b/>
          <w:szCs w:val="24"/>
          <w:highlight w:val="yellow"/>
        </w:rPr>
        <w:t>Name, Department, Organization</w:t>
      </w:r>
      <w:r w:rsidRPr="00CE359E" w:rsidR="00D45EAD">
        <w:rPr>
          <w:rFonts w:eastAsia="Calibri" w:cs="Times New Roman"/>
          <w:b/>
          <w:szCs w:val="24"/>
          <w:highlight w:val="yellow"/>
        </w:rPr>
        <w:t xml:space="preserve"> </w:t>
      </w:r>
    </w:p>
    <w:p w:rsidRPr="00CE359E" w:rsidR="00D45EAD" w:rsidP="00845549" w:rsidRDefault="00D45EAD" w14:paraId="3302943F" w14:textId="77777777">
      <w:pPr>
        <w:spacing w:after="60" w:line="240" w:lineRule="auto"/>
        <w:jc w:val="right"/>
        <w:rPr>
          <w:rFonts w:eastAsia="Calibri" w:cs="Times New Roman"/>
          <w:b/>
          <w:i/>
          <w:smallCaps/>
          <w:szCs w:val="24"/>
        </w:rPr>
      </w:pPr>
    </w:p>
    <w:p w:rsidRPr="00CE359E" w:rsidR="00845549" w:rsidP="00845549" w:rsidRDefault="00615681" w14:paraId="04FE1027" w14:textId="77777777">
      <w:pPr>
        <w:spacing w:after="60" w:line="240" w:lineRule="auto"/>
        <w:jc w:val="right"/>
        <w:rPr>
          <w:rFonts w:eastAsia="Calibri" w:cs="Times New Roman"/>
          <w:b/>
          <w:smallCaps/>
          <w:szCs w:val="24"/>
          <w:u w:val="single"/>
        </w:rPr>
      </w:pPr>
      <w:r w:rsidRPr="00CE359E">
        <w:rPr>
          <w:rFonts w:eastAsia="Calibri" w:cs="Times New Roman"/>
          <w:b/>
          <w:smallCaps/>
          <w:szCs w:val="24"/>
          <w:u w:val="single"/>
        </w:rPr>
        <w:t xml:space="preserve">BYU </w:t>
      </w:r>
      <w:r w:rsidRPr="00CE359E" w:rsidR="00D45EAD">
        <w:rPr>
          <w:rFonts w:eastAsia="Calibri" w:cs="Times New Roman"/>
          <w:b/>
          <w:smallCaps/>
          <w:szCs w:val="24"/>
          <w:u w:val="single"/>
        </w:rPr>
        <w:t>Internal Reviewers</w:t>
      </w:r>
    </w:p>
    <w:p w:rsidRPr="00B40B7B" w:rsidR="00845549" w:rsidP="00845549" w:rsidRDefault="00D45EAD" w14:paraId="21BE64CA" w14:textId="77777777">
      <w:pPr>
        <w:spacing w:after="0" w:line="240" w:lineRule="auto"/>
        <w:jc w:val="right"/>
        <w:rPr>
          <w:rFonts w:eastAsia="Calibri" w:cs="Times New Roman"/>
          <w:b/>
          <w:szCs w:val="24"/>
          <w:highlight w:val="yellow"/>
        </w:rPr>
      </w:pPr>
      <w:r w:rsidRPr="00CE359E">
        <w:rPr>
          <w:rFonts w:eastAsia="Calibri" w:cs="Times New Roman"/>
          <w:b/>
          <w:szCs w:val="24"/>
          <w:highlight w:val="yellow"/>
        </w:rPr>
        <w:t>Name</w:t>
      </w:r>
      <w:r w:rsidRPr="00CE359E" w:rsidR="00845549">
        <w:rPr>
          <w:rFonts w:eastAsia="Calibri" w:cs="Times New Roman"/>
          <w:b/>
          <w:szCs w:val="24"/>
          <w:highlight w:val="yellow"/>
        </w:rPr>
        <w:t xml:space="preserve">, Review Team </w:t>
      </w:r>
      <w:r w:rsidRPr="00CE359E" w:rsidR="00B940B5">
        <w:rPr>
          <w:rFonts w:eastAsia="Calibri" w:cs="Times New Roman"/>
          <w:b/>
          <w:szCs w:val="24"/>
          <w:highlight w:val="yellow"/>
        </w:rPr>
        <w:t>Lead</w:t>
      </w:r>
      <w:r w:rsidRPr="00CE359E" w:rsidR="00845549">
        <w:rPr>
          <w:rFonts w:eastAsia="Calibri" w:cs="Times New Roman"/>
          <w:b/>
          <w:szCs w:val="24"/>
          <w:highlight w:val="yellow"/>
        </w:rPr>
        <w:t xml:space="preserve">, </w:t>
      </w:r>
      <w:r w:rsidRPr="00B40B7B">
        <w:rPr>
          <w:rFonts w:eastAsia="Calibri" w:cs="Times New Roman"/>
          <w:b/>
          <w:szCs w:val="24"/>
          <w:highlight w:val="yellow"/>
        </w:rPr>
        <w:t>Department</w:t>
      </w:r>
    </w:p>
    <w:p w:rsidRPr="00B40B7B" w:rsidR="00845549" w:rsidP="00845549" w:rsidRDefault="00D45EAD" w14:paraId="202D4AD6" w14:textId="77777777">
      <w:pPr>
        <w:spacing w:after="0" w:line="240" w:lineRule="auto"/>
        <w:jc w:val="right"/>
        <w:rPr>
          <w:rFonts w:eastAsia="Calibri" w:cs="Times New Roman"/>
          <w:b/>
          <w:szCs w:val="24"/>
          <w:highlight w:val="yellow"/>
        </w:rPr>
      </w:pPr>
      <w:r w:rsidRPr="00B40B7B">
        <w:rPr>
          <w:rFonts w:eastAsia="Calibri" w:cs="Times New Roman"/>
          <w:b/>
          <w:szCs w:val="24"/>
          <w:highlight w:val="yellow"/>
        </w:rPr>
        <w:t>Name</w:t>
      </w:r>
      <w:r w:rsidRPr="00B40B7B" w:rsidR="00845549">
        <w:rPr>
          <w:rFonts w:eastAsia="Calibri" w:cs="Times New Roman"/>
          <w:b/>
          <w:szCs w:val="24"/>
          <w:highlight w:val="yellow"/>
        </w:rPr>
        <w:t xml:space="preserve">, </w:t>
      </w:r>
      <w:r w:rsidRPr="00B40B7B" w:rsidR="00615681">
        <w:rPr>
          <w:rFonts w:eastAsia="Calibri" w:cs="Times New Roman"/>
          <w:b/>
          <w:szCs w:val="24"/>
          <w:highlight w:val="yellow"/>
        </w:rPr>
        <w:t>Department</w:t>
      </w:r>
    </w:p>
    <w:p w:rsidR="00D45EAD" w:rsidP="00D45EAD" w:rsidRDefault="00D45EAD" w14:paraId="049CC917" w14:textId="77777777">
      <w:pPr>
        <w:spacing w:after="0" w:line="240" w:lineRule="auto"/>
        <w:jc w:val="right"/>
        <w:rPr>
          <w:rFonts w:eastAsia="Calibri" w:cs="Times New Roman"/>
          <w:b/>
          <w:szCs w:val="24"/>
          <w:highlight w:val="yellow"/>
        </w:rPr>
      </w:pPr>
      <w:r w:rsidRPr="00B40B7B">
        <w:rPr>
          <w:rFonts w:eastAsia="Calibri" w:cs="Times New Roman"/>
          <w:b/>
          <w:szCs w:val="24"/>
          <w:highlight w:val="yellow"/>
        </w:rPr>
        <w:t xml:space="preserve">Name, </w:t>
      </w:r>
      <w:r w:rsidRPr="00B40B7B" w:rsidR="00615681">
        <w:rPr>
          <w:rFonts w:eastAsia="Calibri" w:cs="Times New Roman"/>
          <w:b/>
          <w:szCs w:val="24"/>
          <w:highlight w:val="yellow"/>
        </w:rPr>
        <w:t>Department</w:t>
      </w:r>
    </w:p>
    <w:p w:rsidR="00B40B7B" w:rsidP="00D45EAD" w:rsidRDefault="00B40B7B" w14:paraId="0DDB2690" w14:textId="77777777">
      <w:pPr>
        <w:spacing w:after="0" w:line="240" w:lineRule="auto"/>
        <w:jc w:val="right"/>
        <w:rPr>
          <w:rFonts w:eastAsia="Calibri" w:cs="Times New Roman"/>
          <w:b/>
          <w:szCs w:val="24"/>
          <w:highlight w:val="yellow"/>
        </w:rPr>
      </w:pPr>
    </w:p>
    <w:p w:rsidRPr="00B43C66" w:rsidR="00B40B7B" w:rsidP="00D45EAD" w:rsidRDefault="00732965" w14:paraId="2B63266D" w14:textId="7FB603F1">
      <w:pPr>
        <w:spacing w:after="0" w:line="240" w:lineRule="auto"/>
        <w:jc w:val="right"/>
        <w:rPr>
          <w:rFonts w:eastAsia="Calibri" w:cs="Times New Roman"/>
          <w:b/>
          <w:szCs w:val="24"/>
        </w:rPr>
      </w:pPr>
      <w:r>
        <w:rPr>
          <w:rFonts w:eastAsia="Calibri" w:cs="Times New Roman"/>
          <w:b/>
          <w:szCs w:val="24"/>
        </w:rPr>
        <w:t>Eric Jenson,</w:t>
      </w:r>
      <w:r w:rsidRPr="00B43C66" w:rsidR="00B6210E">
        <w:rPr>
          <w:rFonts w:eastAsia="Calibri" w:cs="Times New Roman"/>
          <w:b/>
          <w:szCs w:val="24"/>
        </w:rPr>
        <w:t xml:space="preserve"> Assessment and Planning</w:t>
      </w:r>
    </w:p>
    <w:p w:rsidRPr="00CE359E" w:rsidR="00557028" w:rsidP="00845549" w:rsidRDefault="00557028" w14:paraId="15C5DB59" w14:textId="77777777">
      <w:pPr>
        <w:spacing w:after="0" w:line="240" w:lineRule="auto"/>
        <w:jc w:val="right"/>
        <w:rPr>
          <w:rFonts w:eastAsia="Calibri" w:cs="Times New Roman"/>
          <w:b/>
          <w:szCs w:val="24"/>
          <w:highlight w:val="yellow"/>
        </w:rPr>
      </w:pPr>
    </w:p>
    <w:p w:rsidRPr="00CE359E" w:rsidR="00557028" w:rsidP="00845549" w:rsidRDefault="00557028" w14:paraId="627C9E33" w14:textId="080C9D36">
      <w:pPr>
        <w:spacing w:after="0" w:line="240" w:lineRule="auto"/>
        <w:jc w:val="right"/>
        <w:rPr>
          <w:rFonts w:eastAsia="Calibri" w:cs="Times New Roman"/>
          <w:b/>
          <w:szCs w:val="24"/>
          <w:highlight w:val="yellow"/>
        </w:rPr>
      </w:pPr>
      <w:r w:rsidRPr="006C0250">
        <w:rPr>
          <w:rFonts w:eastAsia="Calibri" w:cs="Times New Roman"/>
          <w:b/>
          <w:szCs w:val="24"/>
        </w:rPr>
        <w:t xml:space="preserve">On-Site Visit: </w:t>
      </w:r>
      <w:r w:rsidRPr="00505D41" w:rsidR="00505D41">
        <w:rPr>
          <w:rFonts w:eastAsia="Calibri" w:cs="Times New Roman"/>
          <w:bCs/>
          <w:szCs w:val="24"/>
          <w:highlight w:val="yellow"/>
        </w:rPr>
        <w:t>Month DD</w:t>
      </w:r>
      <w:r w:rsidRPr="00505D41" w:rsidR="00505D41">
        <w:rPr>
          <w:rFonts w:ascii="Cambria" w:hAnsi="Cambria" w:eastAsia="Calibri" w:cs="Times New Roman"/>
          <w:bCs/>
          <w:szCs w:val="24"/>
          <w:highlight w:val="yellow"/>
        </w:rPr>
        <w:t>–</w:t>
      </w:r>
      <w:r w:rsidRPr="00505D41" w:rsidR="00505D41">
        <w:rPr>
          <w:rFonts w:eastAsia="Calibri" w:cs="Times New Roman"/>
          <w:bCs/>
          <w:szCs w:val="24"/>
          <w:highlight w:val="yellow"/>
        </w:rPr>
        <w:t>DD, YYYY</w:t>
      </w:r>
    </w:p>
    <w:p w:rsidRPr="00CE359E" w:rsidR="00557028" w:rsidP="00845549" w:rsidRDefault="00557028" w14:paraId="61CE058F" w14:textId="2DB1865E">
      <w:pPr>
        <w:spacing w:after="0" w:line="240" w:lineRule="auto"/>
        <w:jc w:val="right"/>
        <w:rPr>
          <w:rFonts w:eastAsia="Calibri" w:cs="Times New Roman"/>
          <w:b/>
          <w:i/>
          <w:szCs w:val="24"/>
          <w:u w:val="single"/>
        </w:rPr>
      </w:pPr>
      <w:r w:rsidRPr="006C0250">
        <w:rPr>
          <w:rFonts w:eastAsia="Calibri" w:cs="Times New Roman"/>
          <w:b/>
          <w:szCs w:val="24"/>
        </w:rPr>
        <w:t xml:space="preserve">Date </w:t>
      </w:r>
      <w:r w:rsidRPr="006C0250" w:rsidR="00FD6333">
        <w:rPr>
          <w:rFonts w:eastAsia="Calibri" w:cs="Times New Roman"/>
          <w:b/>
          <w:szCs w:val="24"/>
        </w:rPr>
        <w:t>Submitted</w:t>
      </w:r>
      <w:r w:rsidRPr="006C0250">
        <w:rPr>
          <w:rFonts w:eastAsia="Calibri" w:cs="Times New Roman"/>
          <w:b/>
          <w:szCs w:val="24"/>
        </w:rPr>
        <w:t xml:space="preserve">: </w:t>
      </w:r>
      <w:r w:rsidRPr="00505D41" w:rsidR="00505D41">
        <w:rPr>
          <w:rFonts w:cs="Times New Roman"/>
          <w:szCs w:val="24"/>
          <w:highlight w:val="yellow"/>
        </w:rPr>
        <w:t>Month DD, YYYY</w:t>
      </w:r>
    </w:p>
    <w:p w:rsidR="0018502B" w:rsidP="00845549" w:rsidRDefault="0018502B" w14:paraId="536241E7" w14:textId="77777777">
      <w:pPr>
        <w:spacing w:after="0" w:line="240" w:lineRule="auto"/>
        <w:rPr>
          <w:rFonts w:ascii="Times New Roman" w:hAnsi="Times New Roman" w:eastAsia="Calibri" w:cs="Times New Roman"/>
          <w:szCs w:val="24"/>
        </w:rPr>
      </w:pPr>
    </w:p>
    <w:p w:rsidR="0018502B" w:rsidP="00845549" w:rsidRDefault="0018502B" w14:paraId="7B872FBA" w14:textId="77777777">
      <w:pPr>
        <w:spacing w:after="0" w:line="240" w:lineRule="auto"/>
        <w:rPr>
          <w:rFonts w:ascii="Times New Roman" w:hAnsi="Times New Roman" w:eastAsia="Calibri" w:cs="Times New Roman"/>
          <w:szCs w:val="24"/>
        </w:rPr>
      </w:pPr>
    </w:p>
    <w:p w:rsidR="0018502B" w:rsidP="00845549" w:rsidRDefault="0018502B" w14:paraId="0C3EF998" w14:textId="77777777">
      <w:pPr>
        <w:spacing w:after="0" w:line="240" w:lineRule="auto"/>
        <w:rPr>
          <w:rFonts w:ascii="Times New Roman" w:hAnsi="Times New Roman" w:eastAsia="Calibri" w:cs="Times New Roman"/>
          <w:szCs w:val="24"/>
        </w:rPr>
      </w:pPr>
    </w:p>
    <w:p w:rsidR="00C5358B" w:rsidP="00845549" w:rsidRDefault="00C5358B" w14:paraId="4B3D91A6" w14:textId="77777777">
      <w:pPr>
        <w:spacing w:after="0" w:line="240" w:lineRule="auto"/>
        <w:rPr>
          <w:rFonts w:ascii="Times New Roman" w:hAnsi="Times New Roman" w:eastAsia="Calibri" w:cs="Times New Roman"/>
          <w:szCs w:val="24"/>
        </w:rPr>
        <w:sectPr w:rsidR="00C5358B" w:rsidSect="00670630">
          <w:footerReference w:type="default" r:id="rId8"/>
          <w:type w:val="continuous"/>
          <w:pgSz w:w="12240" w:h="15840" w:orient="portrait"/>
          <w:pgMar w:top="1440" w:right="1440" w:bottom="1440" w:left="1440" w:header="720" w:footer="720" w:gutter="0"/>
          <w:pgNumType w:start="1"/>
          <w:cols w:space="720"/>
          <w:titlePg/>
          <w:docGrid w:linePitch="360"/>
        </w:sectPr>
      </w:pPr>
    </w:p>
    <w:sdt>
      <w:sdtPr>
        <w:id w:val="818621774"/>
        <w:docPartObj>
          <w:docPartGallery w:val="Table of Contents"/>
          <w:docPartUnique/>
        </w:docPartObj>
        <w:rPr>
          <w:rFonts w:ascii="Garamond" w:hAnsi="Garamond" w:eastAsia="Calibri" w:cs="" w:eastAsiaTheme="minorAscii" w:cstheme="minorBidi"/>
          <w:noProof w:val="0"/>
          <w:color w:val="auto"/>
          <w:sz w:val="24"/>
          <w:szCs w:val="24"/>
        </w:rPr>
      </w:sdtPr>
      <w:sdtEndPr>
        <w:rPr>
          <w:rFonts w:ascii="Garamond" w:hAnsi="Garamond" w:eastAsia="Calibri" w:cs="" w:eastAsiaTheme="minorAscii" w:cstheme="minorBidi"/>
          <w:b w:val="1"/>
          <w:bCs w:val="1"/>
          <w:noProof w:val="0"/>
          <w:color w:val="auto"/>
          <w:sz w:val="24"/>
          <w:szCs w:val="24"/>
        </w:rPr>
      </w:sdtEndPr>
      <w:sdtContent>
        <w:p w:rsidRPr="004E3332" w:rsidR="00844D9C" w:rsidP="008651B1" w:rsidRDefault="00844D9C" w14:paraId="6D31A42F" w14:textId="32ED9F05">
          <w:pPr>
            <w:pStyle w:val="TOCHeading"/>
          </w:pPr>
          <w:r w:rsidRPr="004E3332">
            <w:t>Table of Contents</w:t>
          </w:r>
        </w:p>
        <w:p w:rsidRPr="00844D9C" w:rsidR="00844D9C" w:rsidP="00844D9C" w:rsidRDefault="00844D9C" w14:paraId="60FA633F" w14:textId="7D1845DA"/>
        <w:p w:rsidR="003D536F" w:rsidRDefault="00844D9C" w14:paraId="64206245" w14:textId="1683C730">
          <w:pPr>
            <w:pStyle w:val="TOC1"/>
            <w:rPr>
              <w:rFonts w:asciiTheme="minorHAnsi" w:hAnsiTheme="minorHAnsi" w:eastAsiaTheme="minorEastAsia"/>
              <w:noProof/>
              <w:sz w:val="22"/>
            </w:rPr>
          </w:pPr>
          <w:r>
            <w:fldChar w:fldCharType="begin"/>
          </w:r>
          <w:r>
            <w:instrText xml:space="preserve"> TOC \o "1-4" \h \z \u </w:instrText>
          </w:r>
          <w:r>
            <w:fldChar w:fldCharType="separate"/>
          </w:r>
          <w:hyperlink w:history="1" w:anchor="_Toc111552809">
            <w:r w:rsidRPr="000876CE" w:rsidR="003D536F">
              <w:rPr>
                <w:rStyle w:val="Hyperlink"/>
                <w:noProof/>
              </w:rPr>
              <w:t>I.</w:t>
            </w:r>
            <w:r w:rsidR="003D536F">
              <w:rPr>
                <w:rFonts w:asciiTheme="minorHAnsi" w:hAnsiTheme="minorHAnsi" w:eastAsiaTheme="minorEastAsia"/>
                <w:noProof/>
                <w:sz w:val="22"/>
              </w:rPr>
              <w:tab/>
            </w:r>
            <w:r w:rsidRPr="000876CE" w:rsidR="003D536F">
              <w:rPr>
                <w:rStyle w:val="Hyperlink"/>
                <w:noProof/>
              </w:rPr>
              <w:t>EXECUTIVE SUMMARY</w:t>
            </w:r>
            <w:r w:rsidR="003D536F">
              <w:rPr>
                <w:noProof/>
                <w:webHidden/>
              </w:rPr>
              <w:tab/>
            </w:r>
            <w:r w:rsidR="003D536F">
              <w:rPr>
                <w:noProof/>
                <w:webHidden/>
              </w:rPr>
              <w:fldChar w:fldCharType="begin"/>
            </w:r>
            <w:r w:rsidR="003D536F">
              <w:rPr>
                <w:noProof/>
                <w:webHidden/>
              </w:rPr>
              <w:instrText xml:space="preserve"> PAGEREF _Toc111552809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4966E4AE" w14:textId="5630CF57">
          <w:pPr>
            <w:pStyle w:val="TOC4"/>
            <w:rPr>
              <w:rFonts w:asciiTheme="minorHAnsi" w:hAnsiTheme="minorHAnsi" w:eastAsiaTheme="minorEastAsia"/>
              <w:noProof/>
              <w:sz w:val="22"/>
            </w:rPr>
          </w:pPr>
          <w:hyperlink w:history="1" w:anchor="_Toc111552810">
            <w:r w:rsidRPr="000876CE" w:rsidR="003D536F">
              <w:rPr>
                <w:rStyle w:val="Hyperlink"/>
                <w:noProof/>
              </w:rPr>
              <w:t>Recommendations</w:t>
            </w:r>
            <w:r w:rsidR="003D536F">
              <w:rPr>
                <w:noProof/>
                <w:webHidden/>
              </w:rPr>
              <w:tab/>
            </w:r>
            <w:r w:rsidR="003D536F">
              <w:rPr>
                <w:noProof/>
                <w:webHidden/>
              </w:rPr>
              <w:fldChar w:fldCharType="begin"/>
            </w:r>
            <w:r w:rsidR="003D536F">
              <w:rPr>
                <w:noProof/>
                <w:webHidden/>
              </w:rPr>
              <w:instrText xml:space="preserve"> PAGEREF _Toc111552810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0B5FCB78" w14:textId="7587551A">
          <w:pPr>
            <w:pStyle w:val="TOC1"/>
            <w:rPr>
              <w:rFonts w:asciiTheme="minorHAnsi" w:hAnsiTheme="minorHAnsi" w:eastAsiaTheme="minorEastAsia"/>
              <w:noProof/>
              <w:sz w:val="22"/>
            </w:rPr>
          </w:pPr>
          <w:hyperlink w:history="1" w:anchor="_Toc111552811">
            <w:r w:rsidRPr="000876CE" w:rsidR="003D536F">
              <w:rPr>
                <w:rStyle w:val="Hyperlink"/>
                <w:noProof/>
              </w:rPr>
              <w:t>II.</w:t>
            </w:r>
            <w:r w:rsidR="003D536F">
              <w:rPr>
                <w:rFonts w:asciiTheme="minorHAnsi" w:hAnsiTheme="minorHAnsi" w:eastAsiaTheme="minorEastAsia"/>
                <w:noProof/>
                <w:sz w:val="22"/>
              </w:rPr>
              <w:tab/>
            </w:r>
            <w:r w:rsidRPr="000876CE" w:rsidR="003D536F">
              <w:rPr>
                <w:rStyle w:val="Hyperlink"/>
                <w:noProof/>
              </w:rPr>
              <w:t>UNIT OVERVIEW</w:t>
            </w:r>
            <w:r w:rsidR="003D536F">
              <w:rPr>
                <w:noProof/>
                <w:webHidden/>
              </w:rPr>
              <w:tab/>
            </w:r>
            <w:r w:rsidR="003D536F">
              <w:rPr>
                <w:noProof/>
                <w:webHidden/>
              </w:rPr>
              <w:fldChar w:fldCharType="begin"/>
            </w:r>
            <w:r w:rsidR="003D536F">
              <w:rPr>
                <w:noProof/>
                <w:webHidden/>
              </w:rPr>
              <w:instrText xml:space="preserve"> PAGEREF _Toc111552811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750D6F6A" w14:textId="0F0FF70E">
          <w:pPr>
            <w:pStyle w:val="TOC4"/>
            <w:rPr>
              <w:rFonts w:asciiTheme="minorHAnsi" w:hAnsiTheme="minorHAnsi" w:eastAsiaTheme="minorEastAsia"/>
              <w:noProof/>
              <w:sz w:val="22"/>
            </w:rPr>
          </w:pPr>
          <w:hyperlink w:history="1" w:anchor="_Toc111552812">
            <w:r w:rsidRPr="000876CE" w:rsidR="003D536F">
              <w:rPr>
                <w:rStyle w:val="Hyperlink"/>
                <w:noProof/>
              </w:rPr>
              <w:t>Organization and Staff</w:t>
            </w:r>
            <w:r w:rsidR="003D536F">
              <w:rPr>
                <w:noProof/>
                <w:webHidden/>
              </w:rPr>
              <w:tab/>
            </w:r>
            <w:r w:rsidR="003D536F">
              <w:rPr>
                <w:noProof/>
                <w:webHidden/>
              </w:rPr>
              <w:fldChar w:fldCharType="begin"/>
            </w:r>
            <w:r w:rsidR="003D536F">
              <w:rPr>
                <w:noProof/>
                <w:webHidden/>
              </w:rPr>
              <w:instrText xml:space="preserve"> PAGEREF _Toc111552812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1F7837E3" w14:textId="0AFE6AD6">
          <w:pPr>
            <w:pStyle w:val="TOC4"/>
            <w:rPr>
              <w:rFonts w:asciiTheme="minorHAnsi" w:hAnsiTheme="minorHAnsi" w:eastAsiaTheme="minorEastAsia"/>
              <w:noProof/>
              <w:sz w:val="22"/>
            </w:rPr>
          </w:pPr>
          <w:hyperlink w:history="1" w:anchor="_Toc111552813">
            <w:r w:rsidRPr="000876CE" w:rsidR="003D536F">
              <w:rPr>
                <w:rStyle w:val="Hyperlink"/>
                <w:noProof/>
              </w:rPr>
              <w:t>Mission and Strategic Objectives</w:t>
            </w:r>
            <w:r w:rsidR="003D536F">
              <w:rPr>
                <w:noProof/>
                <w:webHidden/>
              </w:rPr>
              <w:tab/>
            </w:r>
            <w:r w:rsidR="003D536F">
              <w:rPr>
                <w:noProof/>
                <w:webHidden/>
              </w:rPr>
              <w:fldChar w:fldCharType="begin"/>
            </w:r>
            <w:r w:rsidR="003D536F">
              <w:rPr>
                <w:noProof/>
                <w:webHidden/>
              </w:rPr>
              <w:instrText xml:space="preserve"> PAGEREF _Toc111552813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6204B509" w14:textId="2D54AD1A">
          <w:pPr>
            <w:pStyle w:val="TOC4"/>
            <w:rPr>
              <w:rFonts w:asciiTheme="minorHAnsi" w:hAnsiTheme="minorHAnsi" w:eastAsiaTheme="minorEastAsia"/>
              <w:noProof/>
              <w:sz w:val="22"/>
            </w:rPr>
          </w:pPr>
          <w:hyperlink w:history="1" w:anchor="_Toc111552814">
            <w:r w:rsidRPr="000876CE" w:rsidR="003D536F">
              <w:rPr>
                <w:rStyle w:val="Hyperlink"/>
                <w:noProof/>
              </w:rPr>
              <w:t>Decision-Making</w:t>
            </w:r>
            <w:r w:rsidR="003D536F">
              <w:rPr>
                <w:noProof/>
                <w:webHidden/>
              </w:rPr>
              <w:tab/>
            </w:r>
            <w:r w:rsidR="003D536F">
              <w:rPr>
                <w:noProof/>
                <w:webHidden/>
              </w:rPr>
              <w:fldChar w:fldCharType="begin"/>
            </w:r>
            <w:r w:rsidR="003D536F">
              <w:rPr>
                <w:noProof/>
                <w:webHidden/>
              </w:rPr>
              <w:instrText xml:space="preserve"> PAGEREF _Toc111552814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69A21599" w14:textId="178B9EEC">
          <w:pPr>
            <w:pStyle w:val="TOC4"/>
            <w:rPr>
              <w:rFonts w:asciiTheme="minorHAnsi" w:hAnsiTheme="minorHAnsi" w:eastAsiaTheme="minorEastAsia"/>
              <w:noProof/>
              <w:sz w:val="22"/>
            </w:rPr>
          </w:pPr>
          <w:hyperlink w:history="1" w:anchor="_Toc111552815">
            <w:r w:rsidRPr="000876CE" w:rsidR="003D536F">
              <w:rPr>
                <w:rStyle w:val="Hyperlink"/>
                <w:noProof/>
              </w:rPr>
              <w:t>Leadership and Administrative Succession Planning</w:t>
            </w:r>
            <w:r w:rsidR="003D536F">
              <w:rPr>
                <w:noProof/>
                <w:webHidden/>
              </w:rPr>
              <w:tab/>
            </w:r>
            <w:r w:rsidR="003D536F">
              <w:rPr>
                <w:noProof/>
                <w:webHidden/>
              </w:rPr>
              <w:fldChar w:fldCharType="begin"/>
            </w:r>
            <w:r w:rsidR="003D536F">
              <w:rPr>
                <w:noProof/>
                <w:webHidden/>
              </w:rPr>
              <w:instrText xml:space="preserve"> PAGEREF _Toc111552815 \h </w:instrText>
            </w:r>
            <w:r w:rsidR="003D536F">
              <w:rPr>
                <w:noProof/>
                <w:webHidden/>
              </w:rPr>
            </w:r>
            <w:r w:rsidR="003D536F">
              <w:rPr>
                <w:noProof/>
                <w:webHidden/>
              </w:rPr>
              <w:fldChar w:fldCharType="separate"/>
            </w:r>
            <w:r w:rsidR="007460ED">
              <w:rPr>
                <w:noProof/>
                <w:webHidden/>
              </w:rPr>
              <w:t>1</w:t>
            </w:r>
            <w:r w:rsidR="003D536F">
              <w:rPr>
                <w:noProof/>
                <w:webHidden/>
              </w:rPr>
              <w:fldChar w:fldCharType="end"/>
            </w:r>
          </w:hyperlink>
        </w:p>
        <w:p w:rsidR="003D536F" w:rsidRDefault="00000000" w14:paraId="0A238E0A" w14:textId="13304371">
          <w:pPr>
            <w:pStyle w:val="TOC1"/>
            <w:rPr>
              <w:rFonts w:asciiTheme="minorHAnsi" w:hAnsiTheme="minorHAnsi" w:eastAsiaTheme="minorEastAsia"/>
              <w:noProof/>
              <w:sz w:val="22"/>
            </w:rPr>
          </w:pPr>
          <w:hyperlink w:history="1" w:anchor="_Toc111552816">
            <w:r w:rsidRPr="000876CE" w:rsidR="003D536F">
              <w:rPr>
                <w:rStyle w:val="Hyperlink"/>
                <w:noProof/>
              </w:rPr>
              <w:t>III.</w:t>
            </w:r>
            <w:r w:rsidR="003D536F">
              <w:rPr>
                <w:rFonts w:asciiTheme="minorHAnsi" w:hAnsiTheme="minorHAnsi" w:eastAsiaTheme="minorEastAsia"/>
                <w:noProof/>
                <w:sz w:val="22"/>
              </w:rPr>
              <w:tab/>
            </w:r>
            <w:r w:rsidRPr="000876CE" w:rsidR="003D536F">
              <w:rPr>
                <w:rStyle w:val="Hyperlink"/>
                <w:noProof/>
              </w:rPr>
              <w:t>BYU AIMS-FOCUSED WORK ENVIRONMENT</w:t>
            </w:r>
            <w:r w:rsidR="003D536F">
              <w:rPr>
                <w:noProof/>
                <w:webHidden/>
              </w:rPr>
              <w:tab/>
            </w:r>
            <w:r w:rsidR="003D536F">
              <w:rPr>
                <w:noProof/>
                <w:webHidden/>
              </w:rPr>
              <w:fldChar w:fldCharType="begin"/>
            </w:r>
            <w:r w:rsidR="003D536F">
              <w:rPr>
                <w:noProof/>
                <w:webHidden/>
              </w:rPr>
              <w:instrText xml:space="preserve"> PAGEREF _Toc111552816 \h </w:instrText>
            </w:r>
            <w:r w:rsidR="003D536F">
              <w:rPr>
                <w:noProof/>
                <w:webHidden/>
              </w:rPr>
            </w:r>
            <w:r w:rsidR="003D536F">
              <w:rPr>
                <w:noProof/>
                <w:webHidden/>
              </w:rPr>
              <w:fldChar w:fldCharType="separate"/>
            </w:r>
            <w:r w:rsidR="007460ED">
              <w:rPr>
                <w:noProof/>
                <w:webHidden/>
              </w:rPr>
              <w:t>2</w:t>
            </w:r>
            <w:r w:rsidR="003D536F">
              <w:rPr>
                <w:noProof/>
                <w:webHidden/>
              </w:rPr>
              <w:fldChar w:fldCharType="end"/>
            </w:r>
          </w:hyperlink>
        </w:p>
        <w:p w:rsidR="003D536F" w:rsidRDefault="00000000" w14:paraId="110CC7FD" w14:textId="0E575329">
          <w:pPr>
            <w:pStyle w:val="TOC1"/>
            <w:rPr>
              <w:rFonts w:asciiTheme="minorHAnsi" w:hAnsiTheme="minorHAnsi" w:eastAsiaTheme="minorEastAsia"/>
              <w:noProof/>
              <w:sz w:val="22"/>
            </w:rPr>
          </w:pPr>
          <w:hyperlink w:history="1" w:anchor="_Toc111552817">
            <w:r w:rsidRPr="000876CE" w:rsidR="003D536F">
              <w:rPr>
                <w:rStyle w:val="Hyperlink"/>
                <w:noProof/>
              </w:rPr>
              <w:t>IV.</w:t>
            </w:r>
            <w:r w:rsidR="003D536F">
              <w:rPr>
                <w:rFonts w:asciiTheme="minorHAnsi" w:hAnsiTheme="minorHAnsi" w:eastAsiaTheme="minorEastAsia"/>
                <w:noProof/>
                <w:sz w:val="22"/>
              </w:rPr>
              <w:tab/>
            </w:r>
            <w:r w:rsidRPr="000876CE" w:rsidR="003D536F">
              <w:rPr>
                <w:rStyle w:val="Hyperlink"/>
                <w:noProof/>
              </w:rPr>
              <w:t>INSPIRING LEARNING FOR STUDENT EMPLOYEES</w:t>
            </w:r>
            <w:r w:rsidR="003D536F">
              <w:rPr>
                <w:noProof/>
                <w:webHidden/>
              </w:rPr>
              <w:tab/>
            </w:r>
            <w:r w:rsidR="003D536F">
              <w:rPr>
                <w:noProof/>
                <w:webHidden/>
              </w:rPr>
              <w:fldChar w:fldCharType="begin"/>
            </w:r>
            <w:r w:rsidR="003D536F">
              <w:rPr>
                <w:noProof/>
                <w:webHidden/>
              </w:rPr>
              <w:instrText xml:space="preserve"> PAGEREF _Toc111552817 \h </w:instrText>
            </w:r>
            <w:r w:rsidR="003D536F">
              <w:rPr>
                <w:noProof/>
                <w:webHidden/>
              </w:rPr>
            </w:r>
            <w:r w:rsidR="003D536F">
              <w:rPr>
                <w:noProof/>
                <w:webHidden/>
              </w:rPr>
              <w:fldChar w:fldCharType="separate"/>
            </w:r>
            <w:r w:rsidR="007460ED">
              <w:rPr>
                <w:noProof/>
                <w:webHidden/>
              </w:rPr>
              <w:t>2</w:t>
            </w:r>
            <w:r w:rsidR="003D536F">
              <w:rPr>
                <w:noProof/>
                <w:webHidden/>
              </w:rPr>
              <w:fldChar w:fldCharType="end"/>
            </w:r>
          </w:hyperlink>
        </w:p>
        <w:p w:rsidR="003D536F" w:rsidRDefault="00000000" w14:paraId="3260EAC9" w14:textId="66AC5C3B">
          <w:pPr>
            <w:pStyle w:val="TOC1"/>
            <w:rPr>
              <w:rFonts w:asciiTheme="minorHAnsi" w:hAnsiTheme="minorHAnsi" w:eastAsiaTheme="minorEastAsia"/>
              <w:noProof/>
              <w:sz w:val="22"/>
            </w:rPr>
          </w:pPr>
          <w:hyperlink w:history="1" w:anchor="_Toc111552818">
            <w:r w:rsidRPr="000876CE" w:rsidR="003D536F">
              <w:rPr>
                <w:rStyle w:val="Hyperlink"/>
                <w:noProof/>
              </w:rPr>
              <w:t>V.</w:t>
            </w:r>
            <w:r w:rsidR="003D536F">
              <w:rPr>
                <w:rFonts w:asciiTheme="minorHAnsi" w:hAnsiTheme="minorHAnsi" w:eastAsiaTheme="minorEastAsia"/>
                <w:noProof/>
                <w:sz w:val="22"/>
              </w:rPr>
              <w:tab/>
            </w:r>
            <w:r w:rsidRPr="000876CE" w:rsidR="003D536F">
              <w:rPr>
                <w:rStyle w:val="Hyperlink"/>
                <w:noProof/>
              </w:rPr>
              <w:t>CLIMATE</w:t>
            </w:r>
            <w:r w:rsidR="003D536F">
              <w:rPr>
                <w:noProof/>
                <w:webHidden/>
              </w:rPr>
              <w:tab/>
            </w:r>
            <w:r w:rsidR="003D536F">
              <w:rPr>
                <w:noProof/>
                <w:webHidden/>
              </w:rPr>
              <w:fldChar w:fldCharType="begin"/>
            </w:r>
            <w:r w:rsidR="003D536F">
              <w:rPr>
                <w:noProof/>
                <w:webHidden/>
              </w:rPr>
              <w:instrText xml:space="preserve"> PAGEREF _Toc111552818 \h </w:instrText>
            </w:r>
            <w:r w:rsidR="003D536F">
              <w:rPr>
                <w:noProof/>
                <w:webHidden/>
              </w:rPr>
            </w:r>
            <w:r w:rsidR="003D536F">
              <w:rPr>
                <w:noProof/>
                <w:webHidden/>
              </w:rPr>
              <w:fldChar w:fldCharType="separate"/>
            </w:r>
            <w:r w:rsidR="007460ED">
              <w:rPr>
                <w:noProof/>
                <w:webHidden/>
              </w:rPr>
              <w:t>3</w:t>
            </w:r>
            <w:r w:rsidR="003D536F">
              <w:rPr>
                <w:noProof/>
                <w:webHidden/>
              </w:rPr>
              <w:fldChar w:fldCharType="end"/>
            </w:r>
          </w:hyperlink>
        </w:p>
        <w:p w:rsidR="003D536F" w:rsidRDefault="00000000" w14:paraId="4B1BEB7F" w14:textId="2EDD314E">
          <w:pPr>
            <w:pStyle w:val="TOC1"/>
            <w:rPr>
              <w:rFonts w:asciiTheme="minorHAnsi" w:hAnsiTheme="minorHAnsi" w:eastAsiaTheme="minorEastAsia"/>
              <w:noProof/>
              <w:sz w:val="22"/>
            </w:rPr>
          </w:pPr>
          <w:hyperlink w:history="1" w:anchor="_Toc111552819">
            <w:r w:rsidRPr="000876CE" w:rsidR="003D536F">
              <w:rPr>
                <w:rStyle w:val="Hyperlink"/>
                <w:noProof/>
              </w:rPr>
              <w:t>VI.</w:t>
            </w:r>
            <w:r w:rsidR="003D536F">
              <w:rPr>
                <w:rFonts w:asciiTheme="minorHAnsi" w:hAnsiTheme="minorHAnsi" w:eastAsiaTheme="minorEastAsia"/>
                <w:noProof/>
                <w:sz w:val="22"/>
              </w:rPr>
              <w:tab/>
            </w:r>
            <w:r w:rsidRPr="000876CE" w:rsidR="003D536F">
              <w:rPr>
                <w:rStyle w:val="Hyperlink"/>
                <w:noProof/>
              </w:rPr>
              <w:t>SERVICES AND PROCESSES</w:t>
            </w:r>
            <w:r w:rsidR="003D536F">
              <w:rPr>
                <w:noProof/>
                <w:webHidden/>
              </w:rPr>
              <w:tab/>
            </w:r>
            <w:r w:rsidR="003D536F">
              <w:rPr>
                <w:noProof/>
                <w:webHidden/>
              </w:rPr>
              <w:fldChar w:fldCharType="begin"/>
            </w:r>
            <w:r w:rsidR="003D536F">
              <w:rPr>
                <w:noProof/>
                <w:webHidden/>
              </w:rPr>
              <w:instrText xml:space="preserve"> PAGEREF _Toc111552819 \h </w:instrText>
            </w:r>
            <w:r w:rsidR="003D536F">
              <w:rPr>
                <w:noProof/>
                <w:webHidden/>
              </w:rPr>
            </w:r>
            <w:r w:rsidR="003D536F">
              <w:rPr>
                <w:noProof/>
                <w:webHidden/>
              </w:rPr>
              <w:fldChar w:fldCharType="separate"/>
            </w:r>
            <w:r w:rsidR="007460ED">
              <w:rPr>
                <w:noProof/>
                <w:webHidden/>
              </w:rPr>
              <w:t>3</w:t>
            </w:r>
            <w:r w:rsidR="003D536F">
              <w:rPr>
                <w:noProof/>
                <w:webHidden/>
              </w:rPr>
              <w:fldChar w:fldCharType="end"/>
            </w:r>
          </w:hyperlink>
        </w:p>
        <w:p w:rsidR="003D536F" w:rsidRDefault="00000000" w14:paraId="0926561C" w14:textId="3DF93A8A">
          <w:pPr>
            <w:pStyle w:val="TOC4"/>
            <w:rPr>
              <w:rFonts w:asciiTheme="minorHAnsi" w:hAnsiTheme="minorHAnsi" w:eastAsiaTheme="minorEastAsia"/>
              <w:noProof/>
              <w:sz w:val="22"/>
            </w:rPr>
          </w:pPr>
          <w:hyperlink w:history="1" w:anchor="_Toc111552820">
            <w:r w:rsidRPr="000876CE" w:rsidR="003D536F">
              <w:rPr>
                <w:rStyle w:val="Hyperlink"/>
                <w:bCs/>
                <w:noProof/>
              </w:rPr>
              <w:t>Current</w:t>
            </w:r>
            <w:r w:rsidRPr="000876CE" w:rsidR="003D536F">
              <w:rPr>
                <w:rStyle w:val="Hyperlink"/>
                <w:noProof/>
              </w:rPr>
              <w:t xml:space="preserve"> Services or Products</w:t>
            </w:r>
            <w:r w:rsidR="003D536F">
              <w:rPr>
                <w:noProof/>
                <w:webHidden/>
              </w:rPr>
              <w:tab/>
            </w:r>
            <w:r w:rsidR="003D536F">
              <w:rPr>
                <w:noProof/>
                <w:webHidden/>
              </w:rPr>
              <w:fldChar w:fldCharType="begin"/>
            </w:r>
            <w:r w:rsidR="003D536F">
              <w:rPr>
                <w:noProof/>
                <w:webHidden/>
              </w:rPr>
              <w:instrText xml:space="preserve"> PAGEREF _Toc111552820 \h </w:instrText>
            </w:r>
            <w:r w:rsidR="003D536F">
              <w:rPr>
                <w:noProof/>
                <w:webHidden/>
              </w:rPr>
            </w:r>
            <w:r w:rsidR="003D536F">
              <w:rPr>
                <w:noProof/>
                <w:webHidden/>
              </w:rPr>
              <w:fldChar w:fldCharType="separate"/>
            </w:r>
            <w:r w:rsidR="007460ED">
              <w:rPr>
                <w:noProof/>
                <w:webHidden/>
              </w:rPr>
              <w:t>4</w:t>
            </w:r>
            <w:r w:rsidR="003D536F">
              <w:rPr>
                <w:noProof/>
                <w:webHidden/>
              </w:rPr>
              <w:fldChar w:fldCharType="end"/>
            </w:r>
          </w:hyperlink>
        </w:p>
        <w:p w:rsidR="003D536F" w:rsidRDefault="00000000" w14:paraId="1EC22406" w14:textId="5E3E3EE3">
          <w:pPr>
            <w:pStyle w:val="TOC4"/>
            <w:rPr>
              <w:rFonts w:asciiTheme="minorHAnsi" w:hAnsiTheme="minorHAnsi" w:eastAsiaTheme="minorEastAsia"/>
              <w:noProof/>
              <w:sz w:val="22"/>
            </w:rPr>
          </w:pPr>
          <w:hyperlink w:history="1" w:anchor="_Toc111552821">
            <w:r w:rsidRPr="000876CE" w:rsidR="003D536F">
              <w:rPr>
                <w:rStyle w:val="Hyperlink"/>
                <w:noProof/>
              </w:rPr>
              <w:t>Customers or Clients</w:t>
            </w:r>
            <w:r w:rsidR="003D536F">
              <w:rPr>
                <w:noProof/>
                <w:webHidden/>
              </w:rPr>
              <w:tab/>
            </w:r>
            <w:r w:rsidR="003D536F">
              <w:rPr>
                <w:noProof/>
                <w:webHidden/>
              </w:rPr>
              <w:fldChar w:fldCharType="begin"/>
            </w:r>
            <w:r w:rsidR="003D536F">
              <w:rPr>
                <w:noProof/>
                <w:webHidden/>
              </w:rPr>
              <w:instrText xml:space="preserve"> PAGEREF _Toc111552821 \h </w:instrText>
            </w:r>
            <w:r w:rsidR="003D536F">
              <w:rPr>
                <w:noProof/>
                <w:webHidden/>
              </w:rPr>
            </w:r>
            <w:r w:rsidR="003D536F">
              <w:rPr>
                <w:noProof/>
                <w:webHidden/>
              </w:rPr>
              <w:fldChar w:fldCharType="separate"/>
            </w:r>
            <w:r w:rsidR="007460ED">
              <w:rPr>
                <w:noProof/>
                <w:webHidden/>
              </w:rPr>
              <w:t>4</w:t>
            </w:r>
            <w:r w:rsidR="003D536F">
              <w:rPr>
                <w:noProof/>
                <w:webHidden/>
              </w:rPr>
              <w:fldChar w:fldCharType="end"/>
            </w:r>
          </w:hyperlink>
        </w:p>
        <w:p w:rsidR="003D536F" w:rsidRDefault="00000000" w14:paraId="18ECC855" w14:textId="2735F94D">
          <w:pPr>
            <w:pStyle w:val="TOC1"/>
            <w:rPr>
              <w:rFonts w:asciiTheme="minorHAnsi" w:hAnsiTheme="minorHAnsi" w:eastAsiaTheme="minorEastAsia"/>
              <w:noProof/>
              <w:sz w:val="22"/>
            </w:rPr>
          </w:pPr>
          <w:hyperlink w:history="1" w:anchor="_Toc111552822">
            <w:r w:rsidRPr="000876CE" w:rsidR="003D536F">
              <w:rPr>
                <w:rStyle w:val="Hyperlink"/>
                <w:noProof/>
              </w:rPr>
              <w:t>VII.</w:t>
            </w:r>
            <w:r w:rsidR="003D536F">
              <w:rPr>
                <w:rFonts w:asciiTheme="minorHAnsi" w:hAnsiTheme="minorHAnsi" w:eastAsiaTheme="minorEastAsia"/>
                <w:noProof/>
                <w:sz w:val="22"/>
              </w:rPr>
              <w:tab/>
            </w:r>
            <w:r w:rsidRPr="000876CE" w:rsidR="003D536F">
              <w:rPr>
                <w:rStyle w:val="Hyperlink"/>
                <w:noProof/>
              </w:rPr>
              <w:t>CONTINUOUS IMPROVEMENT</w:t>
            </w:r>
            <w:r w:rsidR="003D536F">
              <w:rPr>
                <w:noProof/>
                <w:webHidden/>
              </w:rPr>
              <w:tab/>
            </w:r>
            <w:r w:rsidR="003D536F">
              <w:rPr>
                <w:noProof/>
                <w:webHidden/>
              </w:rPr>
              <w:fldChar w:fldCharType="begin"/>
            </w:r>
            <w:r w:rsidR="003D536F">
              <w:rPr>
                <w:noProof/>
                <w:webHidden/>
              </w:rPr>
              <w:instrText xml:space="preserve"> PAGEREF _Toc111552822 \h </w:instrText>
            </w:r>
            <w:r w:rsidR="003D536F">
              <w:rPr>
                <w:noProof/>
                <w:webHidden/>
              </w:rPr>
            </w:r>
            <w:r w:rsidR="003D536F">
              <w:rPr>
                <w:noProof/>
                <w:webHidden/>
              </w:rPr>
              <w:fldChar w:fldCharType="separate"/>
            </w:r>
            <w:r w:rsidR="007460ED">
              <w:rPr>
                <w:noProof/>
                <w:webHidden/>
              </w:rPr>
              <w:t>4</w:t>
            </w:r>
            <w:r w:rsidR="003D536F">
              <w:rPr>
                <w:noProof/>
                <w:webHidden/>
              </w:rPr>
              <w:fldChar w:fldCharType="end"/>
            </w:r>
          </w:hyperlink>
        </w:p>
        <w:p w:rsidR="003D536F" w:rsidRDefault="00000000" w14:paraId="4ECE29AA" w14:textId="75FEAE22">
          <w:pPr>
            <w:pStyle w:val="TOC1"/>
            <w:rPr>
              <w:rFonts w:asciiTheme="minorHAnsi" w:hAnsiTheme="minorHAnsi" w:eastAsiaTheme="minorEastAsia"/>
              <w:noProof/>
              <w:sz w:val="22"/>
            </w:rPr>
          </w:pPr>
          <w:hyperlink w:history="1" w:anchor="_Toc111552823">
            <w:r w:rsidRPr="000876CE" w:rsidR="003D536F">
              <w:rPr>
                <w:rStyle w:val="Hyperlink"/>
                <w:noProof/>
              </w:rPr>
              <w:t>VIII.</w:t>
            </w:r>
            <w:r w:rsidR="003D536F">
              <w:rPr>
                <w:rFonts w:asciiTheme="minorHAnsi" w:hAnsiTheme="minorHAnsi" w:eastAsiaTheme="minorEastAsia"/>
                <w:noProof/>
                <w:sz w:val="22"/>
              </w:rPr>
              <w:tab/>
            </w:r>
            <w:r w:rsidRPr="000876CE" w:rsidR="003D536F">
              <w:rPr>
                <w:rStyle w:val="Hyperlink"/>
                <w:noProof/>
              </w:rPr>
              <w:t>FACILITIES AND RESOURCES</w:t>
            </w:r>
            <w:r w:rsidR="003D536F">
              <w:rPr>
                <w:noProof/>
                <w:webHidden/>
              </w:rPr>
              <w:tab/>
            </w:r>
            <w:r w:rsidR="003D536F">
              <w:rPr>
                <w:noProof/>
                <w:webHidden/>
              </w:rPr>
              <w:fldChar w:fldCharType="begin"/>
            </w:r>
            <w:r w:rsidR="003D536F">
              <w:rPr>
                <w:noProof/>
                <w:webHidden/>
              </w:rPr>
              <w:instrText xml:space="preserve"> PAGEREF _Toc111552823 \h </w:instrText>
            </w:r>
            <w:r w:rsidR="003D536F">
              <w:rPr>
                <w:noProof/>
                <w:webHidden/>
              </w:rPr>
            </w:r>
            <w:r w:rsidR="003D536F">
              <w:rPr>
                <w:noProof/>
                <w:webHidden/>
              </w:rPr>
              <w:fldChar w:fldCharType="separate"/>
            </w:r>
            <w:r w:rsidR="007460ED">
              <w:rPr>
                <w:noProof/>
                <w:webHidden/>
              </w:rPr>
              <w:t>5</w:t>
            </w:r>
            <w:r w:rsidR="003D536F">
              <w:rPr>
                <w:noProof/>
                <w:webHidden/>
              </w:rPr>
              <w:fldChar w:fldCharType="end"/>
            </w:r>
          </w:hyperlink>
        </w:p>
        <w:p w:rsidR="003D536F" w:rsidRDefault="00000000" w14:paraId="56212EDB" w14:textId="1F271E86">
          <w:pPr>
            <w:pStyle w:val="TOC4"/>
            <w:rPr>
              <w:rFonts w:asciiTheme="minorHAnsi" w:hAnsiTheme="minorHAnsi" w:eastAsiaTheme="minorEastAsia"/>
              <w:noProof/>
              <w:sz w:val="22"/>
            </w:rPr>
          </w:pPr>
          <w:hyperlink w:history="1" w:anchor="_Toc111552824">
            <w:r w:rsidRPr="000876CE" w:rsidR="003D536F">
              <w:rPr>
                <w:rStyle w:val="Hyperlink"/>
                <w:noProof/>
              </w:rPr>
              <w:t>Facilities</w:t>
            </w:r>
            <w:r w:rsidR="003D536F">
              <w:rPr>
                <w:noProof/>
                <w:webHidden/>
              </w:rPr>
              <w:tab/>
            </w:r>
            <w:r w:rsidR="003D536F">
              <w:rPr>
                <w:noProof/>
                <w:webHidden/>
              </w:rPr>
              <w:fldChar w:fldCharType="begin"/>
            </w:r>
            <w:r w:rsidR="003D536F">
              <w:rPr>
                <w:noProof/>
                <w:webHidden/>
              </w:rPr>
              <w:instrText xml:space="preserve"> PAGEREF _Toc111552824 \h </w:instrText>
            </w:r>
            <w:r w:rsidR="003D536F">
              <w:rPr>
                <w:noProof/>
                <w:webHidden/>
              </w:rPr>
            </w:r>
            <w:r w:rsidR="003D536F">
              <w:rPr>
                <w:noProof/>
                <w:webHidden/>
              </w:rPr>
              <w:fldChar w:fldCharType="separate"/>
            </w:r>
            <w:r w:rsidR="007460ED">
              <w:rPr>
                <w:noProof/>
                <w:webHidden/>
              </w:rPr>
              <w:t>5</w:t>
            </w:r>
            <w:r w:rsidR="003D536F">
              <w:rPr>
                <w:noProof/>
                <w:webHidden/>
              </w:rPr>
              <w:fldChar w:fldCharType="end"/>
            </w:r>
          </w:hyperlink>
        </w:p>
        <w:p w:rsidR="003D536F" w:rsidRDefault="00000000" w14:paraId="520F6811" w14:textId="0DB5D8A1">
          <w:pPr>
            <w:pStyle w:val="TOC4"/>
            <w:rPr>
              <w:rFonts w:asciiTheme="minorHAnsi" w:hAnsiTheme="minorHAnsi" w:eastAsiaTheme="minorEastAsia"/>
              <w:noProof/>
              <w:sz w:val="22"/>
            </w:rPr>
          </w:pPr>
          <w:hyperlink w:history="1" w:anchor="_Toc111552825">
            <w:r w:rsidRPr="000876CE" w:rsidR="003D536F">
              <w:rPr>
                <w:rStyle w:val="Hyperlink"/>
                <w:noProof/>
              </w:rPr>
              <w:t>Resources</w:t>
            </w:r>
            <w:r w:rsidR="003D536F">
              <w:rPr>
                <w:noProof/>
                <w:webHidden/>
              </w:rPr>
              <w:tab/>
            </w:r>
            <w:r w:rsidR="003D536F">
              <w:rPr>
                <w:noProof/>
                <w:webHidden/>
              </w:rPr>
              <w:fldChar w:fldCharType="begin"/>
            </w:r>
            <w:r w:rsidR="003D536F">
              <w:rPr>
                <w:noProof/>
                <w:webHidden/>
              </w:rPr>
              <w:instrText xml:space="preserve"> PAGEREF _Toc111552825 \h </w:instrText>
            </w:r>
            <w:r w:rsidR="003D536F">
              <w:rPr>
                <w:noProof/>
                <w:webHidden/>
              </w:rPr>
            </w:r>
            <w:r w:rsidR="003D536F">
              <w:rPr>
                <w:noProof/>
                <w:webHidden/>
              </w:rPr>
              <w:fldChar w:fldCharType="separate"/>
            </w:r>
            <w:r w:rsidR="007460ED">
              <w:rPr>
                <w:noProof/>
                <w:webHidden/>
              </w:rPr>
              <w:t>5</w:t>
            </w:r>
            <w:r w:rsidR="003D536F">
              <w:rPr>
                <w:noProof/>
                <w:webHidden/>
              </w:rPr>
              <w:fldChar w:fldCharType="end"/>
            </w:r>
          </w:hyperlink>
        </w:p>
        <w:p w:rsidR="00844D9C" w:rsidP="00766F32" w:rsidRDefault="00844D9C" w14:paraId="2474898D" w14:textId="34182C38">
          <w:pPr>
            <w:pStyle w:val="TOC4"/>
          </w:pPr>
          <w:r>
            <w:fldChar w:fldCharType="end"/>
          </w:r>
        </w:p>
      </w:sdtContent>
    </w:sdt>
    <w:p w:rsidR="00587BDD" w:rsidRDefault="00587BDD" w14:paraId="10E24AB6" w14:textId="77777777">
      <w:pPr>
        <w:rPr>
          <w:rFonts w:ascii="Arial" w:hAnsi="Arial" w:eastAsia="Calibri" w:cstheme="majorBidi"/>
          <w:bCs/>
          <w:noProof/>
          <w:color w:val="002E5D"/>
          <w:sz w:val="32"/>
          <w:szCs w:val="40"/>
        </w:rPr>
        <w:sectPr w:rsidR="00587BDD" w:rsidSect="00670630">
          <w:footerReference w:type="first" r:id="rId9"/>
          <w:pgSz w:w="12240" w:h="15840" w:orient="portrait"/>
          <w:pgMar w:top="1440" w:right="1440" w:bottom="1440" w:left="1440" w:header="720" w:footer="720" w:gutter="0"/>
          <w:pgNumType w:fmt="lowerRoman" w:start="1"/>
          <w:cols w:space="720"/>
          <w:titlePg/>
          <w:docGrid w:linePitch="360"/>
        </w:sectPr>
      </w:pPr>
    </w:p>
    <w:p w:rsidR="00845549" w:rsidP="008651B1" w:rsidRDefault="00961A0A" w14:paraId="0CA9FFE7" w14:textId="1D53AE9B">
      <w:pPr>
        <w:pStyle w:val="Heading1"/>
        <w:ind w:hanging="540"/>
      </w:pPr>
      <w:bookmarkStart w:name="_Toc111552809" w:id="0"/>
      <w:r w:rsidRPr="00F105D2">
        <w:t>EXECUTIVE</w:t>
      </w:r>
      <w:r>
        <w:t xml:space="preserve"> SUMMARY</w:t>
      </w:r>
      <w:bookmarkEnd w:id="0"/>
    </w:p>
    <w:p w:rsidRPr="00F87F07" w:rsidR="00F87F07" w:rsidP="00F87F07" w:rsidRDefault="00000000" w14:paraId="77E5C53B" w14:textId="441B5C4A">
      <w:pPr>
        <w:spacing w:after="120"/>
      </w:pPr>
      <w:r>
        <w:pict w14:anchorId="1300B6E0">
          <v:rect id="_x0000_i1026" style="width:468pt;height:1.5pt" o:hr="t" o:hrstd="t" o:hrnoshade="t" o:hralign="center" fillcolor="#002e5d" stroked="f"/>
        </w:pict>
      </w:r>
    </w:p>
    <w:p w:rsidR="00845549" w:rsidP="00003E16" w:rsidRDefault="00CB3AB5" w14:paraId="3356CC27" w14:textId="243ACFD5">
      <w:r w:rsidRPr="00570693">
        <w:t xml:space="preserve">The executive summary should be </w:t>
      </w:r>
      <w:proofErr w:type="gramStart"/>
      <w:r w:rsidRPr="00570693">
        <w:t>a brief summary</w:t>
      </w:r>
      <w:proofErr w:type="gramEnd"/>
      <w:r w:rsidRPr="00570693">
        <w:t xml:space="preserve"> of the rest of the report</w:t>
      </w:r>
      <w:r w:rsidR="004B4097">
        <w:t xml:space="preserve">. </w:t>
      </w:r>
      <w:r w:rsidR="000D1AD9">
        <w:t>P</w:t>
      </w:r>
      <w:r w:rsidRPr="00570693">
        <w:t xml:space="preserve">rovide a synopsis of the review </w:t>
      </w:r>
      <w:r w:rsidR="000D1AD9">
        <w:t>to</w:t>
      </w:r>
      <w:r w:rsidRPr="00570693">
        <w:t xml:space="preserve"> introduc</w:t>
      </w:r>
      <w:r w:rsidR="000D1AD9">
        <w:t>e</w:t>
      </w:r>
      <w:r w:rsidRPr="00570693">
        <w:t xml:space="preserve"> a general </w:t>
      </w:r>
      <w:r w:rsidR="000D1AD9">
        <w:t>overview</w:t>
      </w:r>
      <w:r w:rsidRPr="00570693">
        <w:t xml:space="preserve"> of the </w:t>
      </w:r>
      <w:r w:rsidR="00E7262A">
        <w:t xml:space="preserve">strengths and challenges within the </w:t>
      </w:r>
      <w:r w:rsidRPr="00570693">
        <w:t>unit</w:t>
      </w:r>
      <w:r w:rsidR="004B4097">
        <w:t xml:space="preserve">. </w:t>
      </w:r>
      <w:r w:rsidR="00E7262A">
        <w:t xml:space="preserve">You may </w:t>
      </w:r>
      <w:r w:rsidR="000D1AD9">
        <w:t>comment</w:t>
      </w:r>
      <w:r w:rsidRPr="00570693" w:rsidR="008D0848">
        <w:t xml:space="preserve"> on their overall response to the recommendations from the previous review.</w:t>
      </w:r>
      <w:r w:rsidR="006D642E">
        <w:t xml:space="preserve"> </w:t>
      </w:r>
      <w:r w:rsidR="00E7262A">
        <w:t xml:space="preserve">Include a numbered list of recommendations to conclude the executive summary. The </w:t>
      </w:r>
      <w:r w:rsidR="005D2FA3">
        <w:t>executive summary</w:t>
      </w:r>
      <w:r w:rsidR="00E7262A">
        <w:t xml:space="preserve"> should include 3</w:t>
      </w:r>
      <w:r w:rsidR="000D1AD9">
        <w:rPr>
          <w:rFonts w:ascii="Cambria" w:hAnsi="Cambria"/>
        </w:rPr>
        <w:t>–</w:t>
      </w:r>
      <w:r w:rsidR="00E7262A">
        <w:t xml:space="preserve">5 core </w:t>
      </w:r>
      <w:r w:rsidRPr="000D1AD9" w:rsidR="00E7262A">
        <w:rPr>
          <w:i/>
          <w:iCs/>
        </w:rPr>
        <w:t>recommendations</w:t>
      </w:r>
      <w:r w:rsidR="00E7262A">
        <w:t xml:space="preserve"> that will most clearly influence the unit’s success. </w:t>
      </w:r>
      <w:r w:rsidR="000D1AD9">
        <w:t>List o</w:t>
      </w:r>
      <w:r w:rsidR="00E7262A">
        <w:t xml:space="preserve">ther </w:t>
      </w:r>
      <w:r w:rsidR="00E50EDB">
        <w:rPr>
          <w:i/>
          <w:iCs/>
        </w:rPr>
        <w:t xml:space="preserve">strengths </w:t>
      </w:r>
      <w:r w:rsidR="00E50EDB">
        <w:t xml:space="preserve">or </w:t>
      </w:r>
      <w:r w:rsidR="00E50EDB">
        <w:rPr>
          <w:i/>
          <w:iCs/>
        </w:rPr>
        <w:t>concerns</w:t>
      </w:r>
      <w:r w:rsidR="00E7262A">
        <w:t xml:space="preserve"> in the appropriate section. </w:t>
      </w:r>
    </w:p>
    <w:p w:rsidR="00A20C62" w:rsidP="00A119AD" w:rsidRDefault="00A20C62" w14:paraId="212DFCCC" w14:textId="78647D32">
      <w:pPr>
        <w:pStyle w:val="Heading4"/>
      </w:pPr>
      <w:bookmarkStart w:name="_Toc111552810" w:id="1"/>
      <w:r>
        <w:t>Recommendations</w:t>
      </w:r>
      <w:bookmarkEnd w:id="1"/>
    </w:p>
    <w:p w:rsidR="00A20C62" w:rsidRDefault="00A20C62" w14:paraId="18578701" w14:textId="301E8766">
      <w:pPr>
        <w:pStyle w:val="ListParagraph"/>
        <w:numPr>
          <w:ilvl w:val="0"/>
          <w:numId w:val="8"/>
        </w:numPr>
      </w:pPr>
      <w:bookmarkStart w:name="_Hlk111553193" w:id="2"/>
      <w:r w:rsidRPr="00A20C62">
        <w:rPr>
          <w:b/>
          <w:bCs/>
        </w:rPr>
        <w:t>Statement.</w:t>
      </w:r>
      <w:r>
        <w:t xml:space="preserve"> </w:t>
      </w:r>
      <w:r w:rsidR="003D536F">
        <w:t>S</w:t>
      </w:r>
      <w:r>
        <w:t>upporting details</w:t>
      </w:r>
      <w:r w:rsidR="003D536F">
        <w:t xml:space="preserve"> (if necessary) not already included in the narrative</w:t>
      </w:r>
      <w:r w:rsidR="00044CE3">
        <w:t xml:space="preserve"> (see [</w:t>
      </w:r>
      <w:r w:rsidR="00BB5764">
        <w:t xml:space="preserve">corresponding </w:t>
      </w:r>
      <w:r w:rsidR="00044CE3">
        <w:t>section or page number]).</w:t>
      </w:r>
    </w:p>
    <w:bookmarkEnd w:id="2"/>
    <w:p w:rsidR="003D536F" w:rsidP="00044CE3" w:rsidRDefault="00A20C62" w14:paraId="509EF9F1" w14:textId="2A02B3CA">
      <w:pPr>
        <w:pStyle w:val="ListParagraph"/>
        <w:numPr>
          <w:ilvl w:val="0"/>
          <w:numId w:val="8"/>
        </w:numPr>
      </w:pPr>
      <w:r w:rsidRPr="003D536F">
        <w:rPr>
          <w:b/>
          <w:bCs/>
        </w:rPr>
        <w:t>Statement.</w:t>
      </w:r>
      <w:r>
        <w:t xml:space="preserve"> </w:t>
      </w:r>
      <w:r w:rsidR="003D536F">
        <w:t>Supporting details (if necessary) not already included in the narrative</w:t>
      </w:r>
      <w:r w:rsidR="00044CE3">
        <w:t xml:space="preserve"> (see [</w:t>
      </w:r>
      <w:r w:rsidR="00BB5764">
        <w:t xml:space="preserve">corresponding </w:t>
      </w:r>
      <w:r w:rsidR="00044CE3">
        <w:t>section or page number]).</w:t>
      </w:r>
    </w:p>
    <w:p w:rsidR="00C74304" w:rsidP="00044CE3" w:rsidRDefault="00A20C62" w14:paraId="635284C0" w14:textId="10ADBB0C">
      <w:pPr>
        <w:pStyle w:val="ListParagraph"/>
        <w:numPr>
          <w:ilvl w:val="0"/>
          <w:numId w:val="8"/>
        </w:numPr>
      </w:pPr>
      <w:r w:rsidRPr="003D536F">
        <w:rPr>
          <w:b/>
          <w:bCs/>
        </w:rPr>
        <w:t>Statement.</w:t>
      </w:r>
      <w:r>
        <w:t xml:space="preserve"> </w:t>
      </w:r>
      <w:r w:rsidR="003D536F">
        <w:t>Supporting details (if necessary) not already included in the narrative</w:t>
      </w:r>
      <w:r w:rsidR="00044CE3">
        <w:t xml:space="preserve"> (see [</w:t>
      </w:r>
      <w:r w:rsidR="00BB5764">
        <w:t xml:space="preserve">corresponding </w:t>
      </w:r>
      <w:r w:rsidR="00044CE3">
        <w:t>section or page number]).</w:t>
      </w:r>
    </w:p>
    <w:p w:rsidR="00CF77D8" w:rsidP="00044CE3" w:rsidRDefault="00CF77D8" w14:paraId="66314313" w14:textId="303708E2">
      <w:pPr>
        <w:pStyle w:val="ListParagraph"/>
        <w:numPr>
          <w:ilvl w:val="0"/>
          <w:numId w:val="8"/>
        </w:numPr>
      </w:pPr>
      <w:r>
        <w:rPr>
          <w:b/>
          <w:bCs/>
        </w:rPr>
        <w:t>Statement.</w:t>
      </w:r>
      <w:r>
        <w:t xml:space="preserve"> </w:t>
      </w:r>
      <w:r w:rsidR="003D536F">
        <w:t>Supporting details (if necessary) not already included in the narrative</w:t>
      </w:r>
      <w:r w:rsidR="00044CE3">
        <w:t xml:space="preserve"> (see [</w:t>
      </w:r>
      <w:r w:rsidR="00BB5764">
        <w:t xml:space="preserve">corresponding </w:t>
      </w:r>
      <w:r w:rsidR="00044CE3">
        <w:t>section or page number]).</w:t>
      </w:r>
    </w:p>
    <w:p w:rsidR="003903CD" w:rsidP="00044CE3" w:rsidRDefault="00CF77D8" w14:paraId="2560A018" w14:textId="3B0FC051">
      <w:pPr>
        <w:pStyle w:val="ListParagraph"/>
        <w:numPr>
          <w:ilvl w:val="0"/>
          <w:numId w:val="8"/>
        </w:numPr>
      </w:pPr>
      <w:r>
        <w:rPr>
          <w:b/>
          <w:bCs/>
        </w:rPr>
        <w:t>Statement.</w:t>
      </w:r>
      <w:r>
        <w:t xml:space="preserve"> </w:t>
      </w:r>
      <w:r w:rsidR="003D536F">
        <w:t>Supporting details (if necessary) not already included in the narrative</w:t>
      </w:r>
      <w:r w:rsidR="00044CE3">
        <w:t xml:space="preserve"> (see [</w:t>
      </w:r>
      <w:r w:rsidR="00BB5764">
        <w:t xml:space="preserve">corresponding </w:t>
      </w:r>
      <w:r w:rsidR="00044CE3">
        <w:t>section or page number]).</w:t>
      </w:r>
    </w:p>
    <w:p w:rsidR="00845549" w:rsidP="00845549" w:rsidRDefault="00845549" w14:paraId="0587141B" w14:textId="77777777">
      <w:pPr>
        <w:spacing w:after="0" w:line="240" w:lineRule="auto"/>
        <w:rPr>
          <w:rFonts w:ascii="Times New Roman" w:hAnsi="Times New Roman" w:cs="Times New Roman"/>
          <w:szCs w:val="24"/>
        </w:rPr>
      </w:pPr>
    </w:p>
    <w:p w:rsidRPr="00DF2C05" w:rsidR="00845549" w:rsidP="008651B1" w:rsidRDefault="003A4497" w14:paraId="2A1B0B14" w14:textId="75458793">
      <w:pPr>
        <w:pStyle w:val="Heading1"/>
      </w:pPr>
      <w:bookmarkStart w:name="_Toc111552811" w:id="3"/>
      <w:r>
        <w:t xml:space="preserve">UNIT </w:t>
      </w:r>
      <w:r w:rsidR="0044279E">
        <w:t>OVERVIEW</w:t>
      </w:r>
      <w:bookmarkEnd w:id="3"/>
    </w:p>
    <w:p w:rsidRPr="00F87F07" w:rsidR="00845549" w:rsidP="00F87F07" w:rsidRDefault="00000000" w14:paraId="6A84CBBD" w14:textId="0676FAFB">
      <w:pPr>
        <w:spacing w:after="120" w:line="240" w:lineRule="auto"/>
        <w:rPr>
          <w:rFonts w:ascii="Lucida Bright" w:hAnsi="Lucida Bright" w:eastAsia="Calibri" w:cs="Times New Roman"/>
          <w:b/>
          <w:iCs/>
          <w:color w:val="365F91"/>
          <w:szCs w:val="24"/>
        </w:rPr>
      </w:pPr>
      <w:r>
        <w:pict w14:anchorId="6B1457BE">
          <v:rect id="_x0000_i1027" style="width:468pt;height:1.5pt" o:hr="t" o:hrstd="t" o:hrnoshade="t" o:hralign="center" fillcolor="#002e5d" stroked="f"/>
        </w:pict>
      </w:r>
    </w:p>
    <w:p w:rsidR="00596EDB" w:rsidP="0018502B" w:rsidRDefault="00CB3AB5" w14:paraId="03890AD3" w14:textId="01C5EF1C">
      <w:r w:rsidRPr="00CB3AB5">
        <w:t xml:space="preserve">This section focuses on the </w:t>
      </w:r>
      <w:r w:rsidRPr="008E235D">
        <w:t xml:space="preserve">organization </w:t>
      </w:r>
      <w:r w:rsidR="00A10979">
        <w:t xml:space="preserve">and processes </w:t>
      </w:r>
      <w:r w:rsidRPr="008E235D">
        <w:t>of the unit</w:t>
      </w:r>
      <w:r w:rsidR="004B4097">
        <w:t xml:space="preserve">. </w:t>
      </w:r>
      <w:r w:rsidRPr="00570693" w:rsidR="00A119AD">
        <w:t>Provide any observations you have about this topic</w:t>
      </w:r>
      <w:r w:rsidR="00A119AD">
        <w:t xml:space="preserve"> that support a strength, concern, or recommendation for the unit.</w:t>
      </w:r>
      <w:r w:rsidR="004B4097">
        <w:t xml:space="preserve"> </w:t>
      </w:r>
      <w:r w:rsidR="00A10979">
        <w:t>Address relevant content in the following sections.</w:t>
      </w:r>
    </w:p>
    <w:p w:rsidRPr="00A119AD" w:rsidR="00596EDB" w:rsidP="00A119AD" w:rsidRDefault="00596EDB" w14:paraId="5CF0C9DB" w14:textId="0C3C6783">
      <w:pPr>
        <w:pStyle w:val="Heading4"/>
      </w:pPr>
      <w:bookmarkStart w:name="_Toc111552812" w:id="4"/>
      <w:r w:rsidRPr="00A119AD">
        <w:t>Organization and Staff</w:t>
      </w:r>
      <w:bookmarkEnd w:id="4"/>
    </w:p>
    <w:p w:rsidR="00A119AD" w:rsidP="00A119AD" w:rsidRDefault="00A119AD" w14:paraId="59F20178" w14:textId="528CA923">
      <w:r>
        <w:t>Examples could include unique features of the unit’s organizational structure, how well the unit’s organizational structure aligns with the state</w:t>
      </w:r>
      <w:r w:rsidR="00D16EF1">
        <w:t>d</w:t>
      </w:r>
      <w:r>
        <w:t xml:space="preserve"> mission and vision, unit stewardship and reporting lines, etc.</w:t>
      </w:r>
    </w:p>
    <w:p w:rsidR="0044279E" w:rsidP="00A119AD" w:rsidRDefault="0044279E" w14:paraId="3C0B085D" w14:textId="1A36E357">
      <w:pPr>
        <w:pStyle w:val="Heading4"/>
      </w:pPr>
      <w:bookmarkStart w:name="_Toc111552813" w:id="5"/>
      <w:r>
        <w:t>Mission and Strategic Objectives</w:t>
      </w:r>
      <w:bookmarkEnd w:id="5"/>
    </w:p>
    <w:p w:rsidR="00A119AD" w:rsidP="00A119AD" w:rsidRDefault="00A119AD" w14:paraId="221D1F7E" w14:textId="06D44FA3">
      <w:r>
        <w:t>Examples could include how well the unit’s mission and strategic objectives are communicated to unit personnel, how the unit is progressing toward strategic objectives and annual priorities, etc.</w:t>
      </w:r>
    </w:p>
    <w:p w:rsidR="0044279E" w:rsidP="00A119AD" w:rsidRDefault="0044279E" w14:paraId="489D92BE" w14:textId="401074C7">
      <w:pPr>
        <w:pStyle w:val="Heading4"/>
      </w:pPr>
      <w:bookmarkStart w:name="_Toc111552814" w:id="6"/>
      <w:r>
        <w:t>Decision-Making</w:t>
      </w:r>
      <w:bookmarkEnd w:id="6"/>
    </w:p>
    <w:p w:rsidR="00A119AD" w:rsidP="0044279E" w:rsidRDefault="00A119AD" w14:paraId="0318D7E0" w14:textId="202267CF">
      <w:r>
        <w:t xml:space="preserve">Examples could include how key decisions are made (e.g., hiring, resource allocation, </w:t>
      </w:r>
      <w:r w:rsidR="00470EDF">
        <w:t>software adoption, other assignments), how the unit could improve decision-making processes to make their work more effective, etc.</w:t>
      </w:r>
    </w:p>
    <w:p w:rsidR="0044279E" w:rsidP="00A119AD" w:rsidRDefault="0044279E" w14:paraId="20C46BB4" w14:textId="5A9D6A7F">
      <w:pPr>
        <w:pStyle w:val="Heading4"/>
      </w:pPr>
      <w:bookmarkStart w:name="_Toc111552815" w:id="7"/>
      <w:r>
        <w:t>Leadership and Administrative Succession Planning</w:t>
      </w:r>
      <w:bookmarkEnd w:id="7"/>
    </w:p>
    <w:p w:rsidR="00470EDF" w:rsidP="0044279E" w:rsidRDefault="00470EDF" w14:paraId="21C11B44" w14:textId="77A874CA">
      <w:r>
        <w:t>Examples could include leadership structure and opportunities for professional development, anticipated administrative or leadership position vacancies, etc.</w:t>
      </w:r>
    </w:p>
    <w:p w:rsidRPr="00136F29" w:rsidR="00136F29" w:rsidP="00136F29" w:rsidRDefault="00136F29" w14:paraId="7E470078" w14:textId="77777777">
      <w:pPr>
        <w:spacing w:after="0" w:line="240" w:lineRule="auto"/>
        <w:rPr>
          <w:rFonts w:cs="Times New Roman"/>
          <w:b/>
        </w:rPr>
      </w:pPr>
      <w:r w:rsidRPr="00136F29">
        <w:rPr>
          <w:rFonts w:cs="Times New Roman"/>
          <w:b/>
        </w:rPr>
        <w:t>STRENGTHS</w:t>
      </w:r>
    </w:p>
    <w:p w:rsidR="00136F29" w:rsidP="00136F29" w:rsidRDefault="00136F29" w14:paraId="04E9F14F" w14:textId="77777777">
      <w:pPr>
        <w:spacing w:after="0" w:line="240" w:lineRule="auto"/>
        <w:rPr>
          <w:rFonts w:cs="Times New Roman"/>
        </w:rPr>
      </w:pPr>
    </w:p>
    <w:p w:rsidR="00572C6C" w:rsidRDefault="00572C6C" w14:paraId="40789C64" w14:textId="18BF0EC8">
      <w:pPr>
        <w:pStyle w:val="ListParagraph"/>
        <w:numPr>
          <w:ilvl w:val="0"/>
          <w:numId w:val="11"/>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6E1470DB" w14:textId="5BC9AD38">
      <w:pPr>
        <w:pStyle w:val="ListParagraph"/>
        <w:numPr>
          <w:ilvl w:val="0"/>
          <w:numId w:val="11"/>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572C6C" w:rsidRDefault="00572C6C" w14:paraId="213A7B2B" w14:textId="16A52FA7">
      <w:pPr>
        <w:pStyle w:val="ListParagraph"/>
        <w:numPr>
          <w:ilvl w:val="0"/>
          <w:numId w:val="11"/>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136F29" w:rsidR="00680DAD" w:rsidP="00136F29" w:rsidRDefault="00680DAD" w14:paraId="1E430147" w14:textId="77777777">
      <w:pPr>
        <w:spacing w:after="0" w:line="240" w:lineRule="auto"/>
        <w:rPr>
          <w:rFonts w:cs="Times New Roman"/>
        </w:rPr>
      </w:pPr>
    </w:p>
    <w:p w:rsidRPr="00136F29" w:rsidR="00136F29" w:rsidP="00136F29" w:rsidRDefault="00E01B04" w14:paraId="0B94D637" w14:textId="01A501C2">
      <w:pPr>
        <w:spacing w:after="0" w:line="240" w:lineRule="auto"/>
        <w:rPr>
          <w:rFonts w:cs="Times New Roman"/>
          <w:b/>
        </w:rPr>
      </w:pPr>
      <w:r>
        <w:rPr>
          <w:rFonts w:cs="Times New Roman"/>
          <w:b/>
        </w:rPr>
        <w:t>CONCERNS</w:t>
      </w:r>
    </w:p>
    <w:p w:rsidRPr="00136F29" w:rsidR="00136F29" w:rsidP="00136F29" w:rsidRDefault="00136F29" w14:paraId="67EAB227" w14:textId="77777777">
      <w:pPr>
        <w:spacing w:after="0" w:line="240" w:lineRule="auto"/>
        <w:rPr>
          <w:rFonts w:cs="Times New Roman"/>
        </w:rPr>
      </w:pPr>
    </w:p>
    <w:p w:rsidR="00572C6C" w:rsidRDefault="00572C6C" w14:paraId="2F694ECD" w14:textId="7408D357">
      <w:pPr>
        <w:pStyle w:val="ListParagraph"/>
        <w:numPr>
          <w:ilvl w:val="0"/>
          <w:numId w:val="12"/>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7600E131" w14:textId="7C235B27">
      <w:pPr>
        <w:pStyle w:val="ListParagraph"/>
        <w:numPr>
          <w:ilvl w:val="0"/>
          <w:numId w:val="12"/>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1ACC0306" w14:textId="1C876C49">
      <w:pPr>
        <w:pStyle w:val="ListParagraph"/>
        <w:numPr>
          <w:ilvl w:val="0"/>
          <w:numId w:val="12"/>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4279E" w:rsidP="0044279E" w:rsidRDefault="0044279E" w14:paraId="05235409" w14:textId="7D5BED93"/>
    <w:p w:rsidRPr="00DF2C05" w:rsidR="0044279E" w:rsidP="008651B1" w:rsidRDefault="0044279E" w14:paraId="6534F0C9" w14:textId="27D54F62">
      <w:pPr>
        <w:pStyle w:val="Heading1"/>
        <w:ind w:hanging="360"/>
      </w:pPr>
      <w:bookmarkStart w:name="_Toc111552816" w:id="8"/>
      <w:r>
        <w:t>BYU AIMS-FOCUSED WORK ENVIRONMENT</w:t>
      </w:r>
      <w:bookmarkEnd w:id="8"/>
    </w:p>
    <w:p w:rsidRPr="00F87F07" w:rsidR="0044279E" w:rsidP="0044279E" w:rsidRDefault="00000000" w14:paraId="3B0641BC" w14:textId="77777777">
      <w:pPr>
        <w:spacing w:after="120" w:line="240" w:lineRule="auto"/>
        <w:rPr>
          <w:rFonts w:ascii="Lucida Bright" w:hAnsi="Lucida Bright" w:eastAsia="Calibri" w:cs="Times New Roman"/>
          <w:b/>
          <w:iCs/>
          <w:color w:val="365F91"/>
          <w:szCs w:val="24"/>
        </w:rPr>
      </w:pPr>
      <w:r>
        <w:pict w14:anchorId="481EEB47">
          <v:rect id="_x0000_i1028" style="width:468pt;height:1.5pt" o:hr="t" o:hrstd="t" o:hrnoshade="t" o:hralign="center" fillcolor="#002e5d" stroked="f"/>
        </w:pict>
      </w:r>
    </w:p>
    <w:p w:rsidR="00D16EF1" w:rsidP="00D16EF1" w:rsidRDefault="00470EDF" w14:paraId="031967F0" w14:textId="47AC6F26">
      <w:r w:rsidRPr="00CB3AB5">
        <w:t xml:space="preserve">This section focuses on the </w:t>
      </w:r>
      <w:r>
        <w:t xml:space="preserve">unit’s efforts to fulfill the BYU Aims, particularly in relation to increasing employees’ ability to incorporate gospel truths into all student interactions. </w:t>
      </w:r>
      <w:r w:rsidRPr="00570693">
        <w:t>Provide any observations you have about this topic</w:t>
      </w:r>
      <w:r>
        <w:t xml:space="preserve"> that support a strength, concern, or recommendation for the unit.</w:t>
      </w:r>
      <w:r w:rsidR="00D16EF1">
        <w:t xml:space="preserve"> (Delete this section of the </w:t>
      </w:r>
      <w:proofErr w:type="gramStart"/>
      <w:r w:rsidR="00D16EF1">
        <w:t>unit</w:t>
      </w:r>
      <w:proofErr w:type="gramEnd"/>
      <w:r w:rsidR="00D16EF1">
        <w:t xml:space="preserve"> has no direct interaction with students.)</w:t>
      </w:r>
    </w:p>
    <w:p w:rsidRPr="00136F29" w:rsidR="00470EDF" w:rsidP="00470EDF" w:rsidRDefault="00470EDF" w14:paraId="717497B6" w14:textId="77777777">
      <w:pPr>
        <w:spacing w:after="0" w:line="240" w:lineRule="auto"/>
        <w:rPr>
          <w:rFonts w:cs="Times New Roman"/>
          <w:b/>
        </w:rPr>
      </w:pPr>
      <w:r w:rsidRPr="00136F29">
        <w:rPr>
          <w:rFonts w:cs="Times New Roman"/>
          <w:b/>
        </w:rPr>
        <w:t>STRENGTHS</w:t>
      </w:r>
    </w:p>
    <w:p w:rsidR="00470EDF" w:rsidP="00470EDF" w:rsidRDefault="00470EDF" w14:paraId="20ED2225" w14:textId="77777777">
      <w:pPr>
        <w:spacing w:after="0" w:line="240" w:lineRule="auto"/>
        <w:rPr>
          <w:rFonts w:cs="Times New Roman"/>
        </w:rPr>
      </w:pPr>
    </w:p>
    <w:p w:rsidR="00470EDF" w:rsidP="00470EDF" w:rsidRDefault="00470EDF" w14:paraId="4443B730" w14:textId="68286B50">
      <w:pPr>
        <w:pStyle w:val="ListParagraph"/>
        <w:numPr>
          <w:ilvl w:val="0"/>
          <w:numId w:val="19"/>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74D78CCB" w14:textId="6C8FC780">
      <w:pPr>
        <w:pStyle w:val="ListParagraph"/>
        <w:numPr>
          <w:ilvl w:val="0"/>
          <w:numId w:val="19"/>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470EDF" w:rsidP="00470EDF" w:rsidRDefault="00470EDF" w14:paraId="0C413838" w14:textId="4B5BF8A8">
      <w:pPr>
        <w:pStyle w:val="ListParagraph"/>
        <w:numPr>
          <w:ilvl w:val="0"/>
          <w:numId w:val="19"/>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136F29" w:rsidR="00470EDF" w:rsidP="00470EDF" w:rsidRDefault="00470EDF" w14:paraId="3D16622F" w14:textId="77777777">
      <w:pPr>
        <w:spacing w:after="0" w:line="240" w:lineRule="auto"/>
        <w:rPr>
          <w:rFonts w:cs="Times New Roman"/>
        </w:rPr>
      </w:pPr>
    </w:p>
    <w:p w:rsidRPr="00136F29" w:rsidR="00470EDF" w:rsidP="00470EDF" w:rsidRDefault="00470EDF" w14:paraId="1EC17480" w14:textId="77777777">
      <w:pPr>
        <w:spacing w:after="0" w:line="240" w:lineRule="auto"/>
        <w:rPr>
          <w:rFonts w:cs="Times New Roman"/>
          <w:b/>
        </w:rPr>
      </w:pPr>
      <w:r>
        <w:rPr>
          <w:rFonts w:cs="Times New Roman"/>
          <w:b/>
        </w:rPr>
        <w:t>CONCERNS</w:t>
      </w:r>
    </w:p>
    <w:p w:rsidRPr="00136F29" w:rsidR="00470EDF" w:rsidP="00470EDF" w:rsidRDefault="00470EDF" w14:paraId="7E9F1AA7" w14:textId="77777777">
      <w:pPr>
        <w:spacing w:after="0" w:line="240" w:lineRule="auto"/>
        <w:rPr>
          <w:rFonts w:cs="Times New Roman"/>
        </w:rPr>
      </w:pPr>
    </w:p>
    <w:p w:rsidR="00470EDF" w:rsidP="00470EDF" w:rsidRDefault="00470EDF" w14:paraId="38CE75CD" w14:textId="53F768DD">
      <w:pPr>
        <w:pStyle w:val="ListParagraph"/>
        <w:numPr>
          <w:ilvl w:val="0"/>
          <w:numId w:val="20"/>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6389FA22" w14:textId="7A776248">
      <w:pPr>
        <w:pStyle w:val="ListParagraph"/>
        <w:numPr>
          <w:ilvl w:val="0"/>
          <w:numId w:val="20"/>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3F4DE130" w14:textId="33961A3A">
      <w:pPr>
        <w:pStyle w:val="ListParagraph"/>
        <w:numPr>
          <w:ilvl w:val="0"/>
          <w:numId w:val="20"/>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4279E" w:rsidRDefault="00470EDF" w14:paraId="549E3C41" w14:textId="77777777"/>
    <w:p w:rsidRPr="00DF2C05" w:rsidR="0044279E" w:rsidP="008651B1" w:rsidRDefault="0044279E" w14:paraId="686E1007" w14:textId="396EC394">
      <w:pPr>
        <w:pStyle w:val="Heading1"/>
        <w:ind w:hanging="360"/>
      </w:pPr>
      <w:bookmarkStart w:name="_Toc111552817" w:id="9"/>
      <w:r>
        <w:t>INSPIRING LEARNING FOR STUDENT EMPLOYEES</w:t>
      </w:r>
      <w:bookmarkEnd w:id="9"/>
    </w:p>
    <w:p w:rsidRPr="00F87F07" w:rsidR="0044279E" w:rsidP="0044279E" w:rsidRDefault="00000000" w14:paraId="6169BD33" w14:textId="77777777">
      <w:pPr>
        <w:spacing w:after="120" w:line="240" w:lineRule="auto"/>
        <w:rPr>
          <w:rFonts w:ascii="Lucida Bright" w:hAnsi="Lucida Bright" w:eastAsia="Calibri" w:cs="Times New Roman"/>
          <w:b/>
          <w:iCs/>
          <w:color w:val="365F91"/>
          <w:szCs w:val="24"/>
        </w:rPr>
      </w:pPr>
      <w:r>
        <w:pict w14:anchorId="22C486A4">
          <v:rect id="_x0000_i1029" style="width:468pt;height:1.5pt" o:hr="t" o:hrstd="t" o:hrnoshade="t" o:hralign="center" fillcolor="#002e5d" stroked="f"/>
        </w:pict>
      </w:r>
    </w:p>
    <w:p w:rsidR="00470EDF" w:rsidP="00470EDF" w:rsidRDefault="00470EDF" w14:paraId="5C03F82A" w14:textId="3BFDCF68">
      <w:r w:rsidR="6AD9A2ED">
        <w:rPr/>
        <w:t>This section focuses on the unit’s efforts to provide inspiring learning opportunities (e.g., experiential learning, mentoring) for student employees in the unit. Provide any observations you have about this topic that support a strength, concern, or recommendation for the unit. (Delete this section if the unit has no student employees.)</w:t>
      </w:r>
    </w:p>
    <w:p w:rsidRPr="00136F29" w:rsidR="00470EDF" w:rsidP="00470EDF" w:rsidRDefault="00470EDF" w14:paraId="278F795F" w14:textId="31A3FEC6">
      <w:pPr>
        <w:spacing w:after="0" w:line="240" w:lineRule="auto"/>
        <w:rPr>
          <w:rFonts w:cs="Times New Roman"/>
          <w:b/>
        </w:rPr>
      </w:pPr>
      <w:r w:rsidRPr="00136F29">
        <w:rPr>
          <w:rFonts w:cs="Times New Roman"/>
          <w:b/>
        </w:rPr>
        <w:t>STRENGTHS</w:t>
      </w:r>
    </w:p>
    <w:p w:rsidR="00470EDF" w:rsidP="00470EDF" w:rsidRDefault="00470EDF" w14:paraId="462FF433" w14:textId="77777777">
      <w:pPr>
        <w:spacing w:after="0" w:line="240" w:lineRule="auto"/>
        <w:rPr>
          <w:rFonts w:cs="Times New Roman"/>
        </w:rPr>
      </w:pPr>
    </w:p>
    <w:p w:rsidR="00470EDF" w:rsidP="00470EDF" w:rsidRDefault="00470EDF" w14:paraId="38B81554" w14:textId="7DC86C4F">
      <w:pPr>
        <w:pStyle w:val="ListParagraph"/>
        <w:numPr>
          <w:ilvl w:val="0"/>
          <w:numId w:val="21"/>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09171854" w14:textId="52F48E89">
      <w:pPr>
        <w:pStyle w:val="ListParagraph"/>
        <w:numPr>
          <w:ilvl w:val="0"/>
          <w:numId w:val="21"/>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470EDF" w:rsidP="00470EDF" w:rsidRDefault="00470EDF" w14:paraId="560CF5B4" w14:textId="47FCF729">
      <w:pPr>
        <w:pStyle w:val="ListParagraph"/>
        <w:numPr>
          <w:ilvl w:val="0"/>
          <w:numId w:val="21"/>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136F29" w:rsidR="00470EDF" w:rsidP="00470EDF" w:rsidRDefault="00470EDF" w14:paraId="4A3AD428" w14:textId="77777777">
      <w:pPr>
        <w:spacing w:after="0" w:line="240" w:lineRule="auto"/>
        <w:rPr>
          <w:rFonts w:cs="Times New Roman"/>
        </w:rPr>
      </w:pPr>
    </w:p>
    <w:p w:rsidRPr="00136F29" w:rsidR="00470EDF" w:rsidP="00470EDF" w:rsidRDefault="00470EDF" w14:paraId="4DE9CD3C" w14:textId="77777777">
      <w:pPr>
        <w:spacing w:after="0" w:line="240" w:lineRule="auto"/>
        <w:rPr>
          <w:rFonts w:cs="Times New Roman"/>
          <w:b/>
        </w:rPr>
      </w:pPr>
      <w:r>
        <w:rPr>
          <w:rFonts w:cs="Times New Roman"/>
          <w:b/>
        </w:rPr>
        <w:t>CONCERNS</w:t>
      </w:r>
    </w:p>
    <w:p w:rsidRPr="00136F29" w:rsidR="00470EDF" w:rsidP="00470EDF" w:rsidRDefault="00470EDF" w14:paraId="1D73544F" w14:textId="77777777">
      <w:pPr>
        <w:spacing w:after="0" w:line="240" w:lineRule="auto"/>
        <w:rPr>
          <w:rFonts w:cs="Times New Roman"/>
        </w:rPr>
      </w:pPr>
    </w:p>
    <w:p w:rsidR="00470EDF" w:rsidP="00470EDF" w:rsidRDefault="00470EDF" w14:paraId="6C76288C" w14:textId="5C893079">
      <w:pPr>
        <w:pStyle w:val="ListParagraph"/>
        <w:numPr>
          <w:ilvl w:val="0"/>
          <w:numId w:val="22"/>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0BFE7880" w14:textId="36235AC2">
      <w:pPr>
        <w:pStyle w:val="ListParagraph"/>
        <w:numPr>
          <w:ilvl w:val="0"/>
          <w:numId w:val="22"/>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3C6180DF" w14:textId="18857D40">
      <w:pPr>
        <w:pStyle w:val="ListParagraph"/>
        <w:numPr>
          <w:ilvl w:val="0"/>
          <w:numId w:val="22"/>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719A0" w:rsidR="00194FAC" w:rsidP="00845549" w:rsidRDefault="00194FAC" w14:paraId="33014062" w14:textId="77777777">
      <w:pPr>
        <w:spacing w:after="0" w:line="240" w:lineRule="auto"/>
        <w:rPr>
          <w:rFonts w:eastAsia="Calibri" w:cs="Times New Roman"/>
        </w:rPr>
      </w:pPr>
    </w:p>
    <w:p w:rsidRPr="00DF2C05" w:rsidR="0044279E" w:rsidP="008651B1" w:rsidRDefault="0044279E" w14:paraId="386B2B0D" w14:textId="5EA9EA1F">
      <w:pPr>
        <w:pStyle w:val="Heading1"/>
      </w:pPr>
      <w:bookmarkStart w:name="_Toc111552818" w:id="10"/>
      <w:r>
        <w:t>CLIMATE</w:t>
      </w:r>
      <w:bookmarkEnd w:id="10"/>
    </w:p>
    <w:p w:rsidRPr="00F87F07" w:rsidR="0044279E" w:rsidP="0044279E" w:rsidRDefault="00000000" w14:paraId="025F6798" w14:textId="77777777">
      <w:pPr>
        <w:spacing w:after="120" w:line="240" w:lineRule="auto"/>
        <w:rPr>
          <w:rFonts w:ascii="Lucida Bright" w:hAnsi="Lucida Bright" w:eastAsia="Calibri" w:cs="Times New Roman"/>
          <w:b/>
          <w:iCs/>
          <w:color w:val="365F91"/>
          <w:szCs w:val="24"/>
        </w:rPr>
      </w:pPr>
      <w:r>
        <w:pict w14:anchorId="1B020AF5">
          <v:rect id="_x0000_i1030" style="width:468pt;height:1.5pt" o:hr="t" o:hrstd="t" o:hrnoshade="t" o:hralign="center" fillcolor="#002e5d" stroked="f"/>
        </w:pict>
      </w:r>
    </w:p>
    <w:p w:rsidR="00D40F2D" w:rsidP="00D40F2D" w:rsidRDefault="00D40F2D" w14:paraId="78DD804B" w14:textId="4A8900BE">
      <w:r w:rsidRPr="00CB3AB5">
        <w:t xml:space="preserve">This section focuses on the </w:t>
      </w:r>
      <w:r>
        <w:t xml:space="preserve">unit’s climate (e.g., sense of belonging, employee training and professional development, employee satisfaction, work culture). </w:t>
      </w:r>
      <w:r w:rsidRPr="00570693">
        <w:t>Provide any observations you have about this topic</w:t>
      </w:r>
      <w:r>
        <w:t xml:space="preserve"> that support a strength, concern, or recommendation for the unit.</w:t>
      </w:r>
    </w:p>
    <w:p w:rsidRPr="00136F29" w:rsidR="00470EDF" w:rsidP="00470EDF" w:rsidRDefault="00470EDF" w14:paraId="09C00D78" w14:textId="1A61FD68">
      <w:pPr>
        <w:spacing w:after="0" w:line="240" w:lineRule="auto"/>
        <w:rPr>
          <w:rFonts w:cs="Times New Roman"/>
          <w:b/>
        </w:rPr>
      </w:pPr>
      <w:r w:rsidRPr="00136F29">
        <w:rPr>
          <w:rFonts w:cs="Times New Roman"/>
          <w:b/>
        </w:rPr>
        <w:t>STRENGTHS</w:t>
      </w:r>
    </w:p>
    <w:p w:rsidR="00470EDF" w:rsidP="00470EDF" w:rsidRDefault="00470EDF" w14:paraId="27D16500" w14:textId="77777777">
      <w:pPr>
        <w:spacing w:after="0" w:line="240" w:lineRule="auto"/>
        <w:rPr>
          <w:rFonts w:cs="Times New Roman"/>
        </w:rPr>
      </w:pPr>
    </w:p>
    <w:p w:rsidR="00470EDF" w:rsidP="00470EDF" w:rsidRDefault="00470EDF" w14:paraId="271C7184" w14:textId="2445BCEE">
      <w:pPr>
        <w:pStyle w:val="ListParagraph"/>
        <w:numPr>
          <w:ilvl w:val="0"/>
          <w:numId w:val="23"/>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093B977E" w14:textId="049A722C">
      <w:pPr>
        <w:pStyle w:val="ListParagraph"/>
        <w:numPr>
          <w:ilvl w:val="0"/>
          <w:numId w:val="23"/>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470EDF" w:rsidP="00470EDF" w:rsidRDefault="00470EDF" w14:paraId="4E2F7BA3" w14:textId="351D867F">
      <w:pPr>
        <w:pStyle w:val="ListParagraph"/>
        <w:numPr>
          <w:ilvl w:val="0"/>
          <w:numId w:val="23"/>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136F29" w:rsidR="00470EDF" w:rsidP="00470EDF" w:rsidRDefault="00470EDF" w14:paraId="0EA70545" w14:textId="77777777">
      <w:pPr>
        <w:spacing w:after="0" w:line="240" w:lineRule="auto"/>
        <w:rPr>
          <w:rFonts w:cs="Times New Roman"/>
        </w:rPr>
      </w:pPr>
    </w:p>
    <w:p w:rsidRPr="00136F29" w:rsidR="00470EDF" w:rsidP="00470EDF" w:rsidRDefault="00470EDF" w14:paraId="3881CE81" w14:textId="77777777">
      <w:pPr>
        <w:spacing w:after="0" w:line="240" w:lineRule="auto"/>
        <w:rPr>
          <w:rFonts w:cs="Times New Roman"/>
          <w:b/>
        </w:rPr>
      </w:pPr>
      <w:r>
        <w:rPr>
          <w:rFonts w:cs="Times New Roman"/>
          <w:b/>
        </w:rPr>
        <w:t>CONCERNS</w:t>
      </w:r>
    </w:p>
    <w:p w:rsidRPr="00136F29" w:rsidR="00470EDF" w:rsidP="00470EDF" w:rsidRDefault="00470EDF" w14:paraId="66DC0BAB" w14:textId="77777777">
      <w:pPr>
        <w:spacing w:after="0" w:line="240" w:lineRule="auto"/>
        <w:rPr>
          <w:rFonts w:cs="Times New Roman"/>
        </w:rPr>
      </w:pPr>
    </w:p>
    <w:p w:rsidR="00470EDF" w:rsidP="00470EDF" w:rsidRDefault="00470EDF" w14:paraId="22B8930A" w14:textId="74F06A5D">
      <w:pPr>
        <w:pStyle w:val="ListParagraph"/>
        <w:numPr>
          <w:ilvl w:val="0"/>
          <w:numId w:val="24"/>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470EDF" w:rsidP="00470EDF" w:rsidRDefault="00470EDF" w14:paraId="1DED9A09" w14:textId="1ABFA899">
      <w:pPr>
        <w:pStyle w:val="ListParagraph"/>
        <w:numPr>
          <w:ilvl w:val="0"/>
          <w:numId w:val="24"/>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0254F2" w:rsidP="000254F2" w:rsidRDefault="00470EDF" w14:paraId="14298708" w14:textId="51A20505">
      <w:pPr>
        <w:pStyle w:val="ListParagraph"/>
        <w:numPr>
          <w:ilvl w:val="0"/>
          <w:numId w:val="24"/>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0254F2" w:rsidP="000254F2" w:rsidRDefault="000254F2" w14:paraId="5127FABC" w14:textId="77777777"/>
    <w:p w:rsidRPr="00DF2C05" w:rsidR="00D45EAD" w:rsidP="008651B1" w:rsidRDefault="003A4497" w14:paraId="520FBDFA" w14:textId="2657D5AD">
      <w:pPr>
        <w:pStyle w:val="Heading1"/>
        <w:ind w:hanging="360"/>
      </w:pPr>
      <w:bookmarkStart w:name="_Toc111552819" w:id="11"/>
      <w:r>
        <w:t>SERVICES AND PROCESSES</w:t>
      </w:r>
      <w:bookmarkEnd w:id="11"/>
    </w:p>
    <w:p w:rsidRPr="00F87F07" w:rsidR="00D45EAD" w:rsidP="00F87F07" w:rsidRDefault="00000000" w14:paraId="40F7F982" w14:textId="1BDA9715">
      <w:pPr>
        <w:spacing w:after="120" w:line="240" w:lineRule="auto"/>
        <w:rPr>
          <w:rFonts w:ascii="Lucida Bright" w:hAnsi="Lucida Bright" w:eastAsia="Calibri" w:cs="Times New Roman"/>
          <w:b/>
          <w:iCs/>
          <w:color w:val="365F91"/>
          <w:szCs w:val="24"/>
        </w:rPr>
      </w:pPr>
      <w:r>
        <w:pict w14:anchorId="2D22671D">
          <v:rect id="_x0000_i1031" style="width:468pt;height:1.5pt" o:hr="t" o:hrstd="t" o:hrnoshade="t" o:hralign="center" fillcolor="#002e5d" stroked="f"/>
        </w:pict>
      </w:r>
    </w:p>
    <w:p w:rsidR="006F76B7" w:rsidP="006F76B7" w:rsidRDefault="00E03F49" w14:paraId="427EE050" w14:textId="77777777">
      <w:r w:rsidRPr="00CB3AB5">
        <w:t xml:space="preserve">This section focuses on the </w:t>
      </w:r>
      <w:r>
        <w:t xml:space="preserve">unit’s </w:t>
      </w:r>
      <w:r w:rsidRPr="00CC3CAC" w:rsidR="00895DD8">
        <w:t>services and processes</w:t>
      </w:r>
      <w:r w:rsidR="004B4097">
        <w:t xml:space="preserve">. </w:t>
      </w:r>
      <w:r w:rsidR="00CC3CAC">
        <w:t xml:space="preserve">Listing each service or program or restating abundantly from the self-study is unnecessary. </w:t>
      </w:r>
      <w:r w:rsidRPr="00570693" w:rsidR="00D40F2D">
        <w:t xml:space="preserve">Provide any observations you have about </w:t>
      </w:r>
      <w:r w:rsidRPr="00570693" w:rsidR="00D40F2D">
        <w:t>this topic</w:t>
      </w:r>
      <w:r w:rsidR="00D40F2D">
        <w:t xml:space="preserve"> that support a strength, concern, or recommendation for the unit.</w:t>
      </w:r>
      <w:r w:rsidR="006F76B7">
        <w:t xml:space="preserve"> Address relevant content in the following sections.</w:t>
      </w:r>
    </w:p>
    <w:p w:rsidR="00596EDB" w:rsidP="00A119AD" w:rsidRDefault="0044279E" w14:paraId="216383C9" w14:textId="50DE2B30">
      <w:pPr>
        <w:pStyle w:val="Heading4"/>
      </w:pPr>
      <w:bookmarkStart w:name="_Toc111552820" w:id="12"/>
      <w:r>
        <w:rPr>
          <w:rStyle w:val="Heading4Char"/>
          <w:b/>
          <w:bCs/>
        </w:rPr>
        <w:t>Current</w:t>
      </w:r>
      <w:r w:rsidR="00596EDB">
        <w:t xml:space="preserve"> Services</w:t>
      </w:r>
      <w:r>
        <w:t xml:space="preserve"> or Products</w:t>
      </w:r>
      <w:bookmarkEnd w:id="12"/>
    </w:p>
    <w:p w:rsidR="0044279E" w:rsidP="0044279E" w:rsidRDefault="00D40F2D" w14:paraId="0FBDAA1F" w14:textId="441F5657">
      <w:r>
        <w:t xml:space="preserve">Examples could include </w:t>
      </w:r>
      <w:r w:rsidR="00B070FC">
        <w:t>what the unit does exceptionally well, how the unit’s services or products impact the broader BYU community, any potential risks or compliance areas that need to be addressed, alignment of services or products with the units stated mission and vision, etc.</w:t>
      </w:r>
    </w:p>
    <w:p w:rsidR="0010448F" w:rsidP="00A119AD" w:rsidRDefault="0044279E" w14:paraId="551D908C" w14:textId="4D8EFA5E">
      <w:pPr>
        <w:pStyle w:val="Heading4"/>
      </w:pPr>
      <w:bookmarkStart w:name="_Toc111552821" w:id="13"/>
      <w:r>
        <w:t>Customers or Clients</w:t>
      </w:r>
      <w:bookmarkEnd w:id="13"/>
    </w:p>
    <w:p w:rsidR="0044279E" w:rsidP="00136F29" w:rsidRDefault="00B070FC" w14:paraId="1B7A242B" w14:textId="0F4D3B09">
      <w:pPr>
        <w:spacing w:after="0" w:line="240" w:lineRule="auto"/>
        <w:rPr>
          <w:rFonts w:cs="Times New Roman"/>
          <w:bCs/>
        </w:rPr>
      </w:pPr>
      <w:r w:rsidRPr="00B070FC">
        <w:rPr>
          <w:rFonts w:cs="Times New Roman"/>
          <w:bCs/>
        </w:rPr>
        <w:t>Examples could include</w:t>
      </w:r>
      <w:r>
        <w:rPr>
          <w:rFonts w:cs="Times New Roman"/>
          <w:bCs/>
        </w:rPr>
        <w:t xml:space="preserve"> customer/client satisfaction, relational </w:t>
      </w:r>
      <w:proofErr w:type="gramStart"/>
      <w:r>
        <w:rPr>
          <w:rFonts w:cs="Times New Roman"/>
          <w:bCs/>
        </w:rPr>
        <w:t>strengths</w:t>
      </w:r>
      <w:proofErr w:type="gramEnd"/>
      <w:r>
        <w:rPr>
          <w:rFonts w:cs="Times New Roman"/>
          <w:bCs/>
        </w:rPr>
        <w:t xml:space="preserve"> and opportunities for growth, etc.</w:t>
      </w:r>
    </w:p>
    <w:p w:rsidR="0044279E" w:rsidP="00136F29" w:rsidRDefault="0044279E" w14:paraId="63E366EA" w14:textId="77777777">
      <w:pPr>
        <w:spacing w:after="0" w:line="240" w:lineRule="auto"/>
        <w:rPr>
          <w:rFonts w:cs="Times New Roman"/>
          <w:b/>
        </w:rPr>
      </w:pPr>
    </w:p>
    <w:p w:rsidRPr="00136F29" w:rsidR="00136F29" w:rsidP="00136F29" w:rsidRDefault="00136F29" w14:paraId="25BB2174" w14:textId="37CA386C">
      <w:pPr>
        <w:spacing w:after="0" w:line="240" w:lineRule="auto"/>
        <w:rPr>
          <w:rFonts w:cs="Times New Roman"/>
          <w:b/>
        </w:rPr>
      </w:pPr>
      <w:r w:rsidRPr="00136F29">
        <w:rPr>
          <w:rFonts w:cs="Times New Roman"/>
          <w:b/>
        </w:rPr>
        <w:t>STRENGTHS</w:t>
      </w:r>
    </w:p>
    <w:p w:rsidRPr="00136F29" w:rsidR="00136F29" w:rsidP="00136F29" w:rsidRDefault="00136F29" w14:paraId="16FF1CBC" w14:textId="77777777">
      <w:pPr>
        <w:spacing w:after="0" w:line="240" w:lineRule="auto"/>
        <w:rPr>
          <w:rFonts w:cs="Times New Roman"/>
        </w:rPr>
      </w:pPr>
    </w:p>
    <w:p w:rsidR="00572C6C" w:rsidRDefault="00572C6C" w14:paraId="549B721A" w14:textId="7418BE34">
      <w:pPr>
        <w:pStyle w:val="ListParagraph"/>
        <w:numPr>
          <w:ilvl w:val="0"/>
          <w:numId w:val="13"/>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6A754262" w14:textId="572D5848">
      <w:pPr>
        <w:pStyle w:val="ListParagraph"/>
        <w:numPr>
          <w:ilvl w:val="0"/>
          <w:numId w:val="13"/>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572C6C" w:rsidRDefault="00572C6C" w14:paraId="2F809BDE" w14:textId="61E3CECB">
      <w:pPr>
        <w:pStyle w:val="ListParagraph"/>
        <w:numPr>
          <w:ilvl w:val="0"/>
          <w:numId w:val="13"/>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136F29" w:rsidR="00136F29" w:rsidP="00136F29" w:rsidRDefault="00136F29" w14:paraId="78A1A680" w14:textId="77777777">
      <w:pPr>
        <w:spacing w:after="0" w:line="240" w:lineRule="auto"/>
        <w:rPr>
          <w:rFonts w:cs="Times New Roman"/>
        </w:rPr>
      </w:pPr>
    </w:p>
    <w:p w:rsidRPr="00136F29" w:rsidR="00136F29" w:rsidP="00136F29" w:rsidRDefault="00572C6C" w14:paraId="6C7D81A5" w14:textId="2B38B6A4">
      <w:pPr>
        <w:spacing w:after="0" w:line="240" w:lineRule="auto"/>
        <w:rPr>
          <w:rFonts w:cs="Times New Roman"/>
          <w:b/>
        </w:rPr>
      </w:pPr>
      <w:r>
        <w:rPr>
          <w:rFonts w:cs="Times New Roman"/>
          <w:b/>
        </w:rPr>
        <w:t>CONCERNS</w:t>
      </w:r>
    </w:p>
    <w:p w:rsidRPr="00136F29" w:rsidR="00136F29" w:rsidP="00136F29" w:rsidRDefault="00136F29" w14:paraId="25E38E9B" w14:textId="77777777">
      <w:pPr>
        <w:spacing w:after="0" w:line="240" w:lineRule="auto"/>
        <w:rPr>
          <w:rFonts w:cs="Times New Roman"/>
        </w:rPr>
      </w:pPr>
    </w:p>
    <w:p w:rsidR="00572C6C" w:rsidRDefault="00572C6C" w14:paraId="39C3790F" w14:textId="2FC5B6CE">
      <w:pPr>
        <w:pStyle w:val="ListParagraph"/>
        <w:numPr>
          <w:ilvl w:val="0"/>
          <w:numId w:val="14"/>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1B08193B" w14:textId="0EA4E143">
      <w:pPr>
        <w:pStyle w:val="ListParagraph"/>
        <w:numPr>
          <w:ilvl w:val="0"/>
          <w:numId w:val="14"/>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D45EAD" w:rsidRDefault="00572C6C" w14:paraId="7D4DFA29" w14:textId="44C3595E">
      <w:pPr>
        <w:pStyle w:val="ListParagraph"/>
        <w:numPr>
          <w:ilvl w:val="0"/>
          <w:numId w:val="14"/>
        </w:numPr>
        <w:spacing w:after="0" w:line="240" w:lineRule="auto"/>
        <w:rPr>
          <w:rFonts w:ascii="Times New Roman" w:hAnsi="Times New Roman" w:cs="Times New Roman"/>
          <w:b/>
          <w:color w:val="548DD4" w:themeColor="text2" w:themeTint="99"/>
        </w:rPr>
      </w:pPr>
      <w:r w:rsidRPr="00E01B04">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E01B04" w:rsidR="00E01B04" w:rsidP="00E01B04" w:rsidRDefault="00E01B04" w14:paraId="7C0B9631" w14:textId="77777777">
      <w:pPr>
        <w:pStyle w:val="ListParagraph"/>
        <w:spacing w:after="0" w:line="240" w:lineRule="auto"/>
        <w:rPr>
          <w:rFonts w:ascii="Times New Roman" w:hAnsi="Times New Roman" w:cs="Times New Roman"/>
          <w:b/>
          <w:color w:val="548DD4" w:themeColor="text2" w:themeTint="99"/>
        </w:rPr>
      </w:pPr>
    </w:p>
    <w:p w:rsidR="00D45EAD" w:rsidP="00D45EAD" w:rsidRDefault="00D45EAD" w14:paraId="3382F60D" w14:textId="77777777">
      <w:pPr>
        <w:pStyle w:val="YourNameInDocument"/>
        <w:spacing w:after="0" w:line="240" w:lineRule="auto"/>
      </w:pPr>
      <w:r>
        <w:rPr>
          <w:rFonts w:ascii="Times New Roman" w:hAnsi="Times New Roman" w:cs="Times New Roman"/>
          <w:b/>
          <w:color w:val="548DD4" w:themeColor="text2" w:themeTint="99"/>
        </w:rPr>
        <w:tab/>
      </w:r>
      <w:r>
        <w:rPr>
          <w:rFonts w:ascii="Times New Roman" w:hAnsi="Times New Roman" w:cs="Times New Roman"/>
          <w:b/>
          <w:color w:val="548DD4" w:themeColor="text2" w:themeTint="99"/>
        </w:rPr>
        <w:t xml:space="preserve"> </w:t>
      </w:r>
    </w:p>
    <w:p w:rsidRPr="00DF2C05" w:rsidR="00845549" w:rsidP="008651B1" w:rsidRDefault="0044279E" w14:paraId="42260DA4" w14:textId="6F5F5B82">
      <w:pPr>
        <w:pStyle w:val="Heading1"/>
        <w:ind w:hanging="270"/>
      </w:pPr>
      <w:bookmarkStart w:name="_Toc111552822" w:id="14"/>
      <w:r>
        <w:t>CONTINUOUS IMPROVEMENT</w:t>
      </w:r>
      <w:bookmarkEnd w:id="14"/>
    </w:p>
    <w:p w:rsidRPr="00F87F07" w:rsidR="009374E0" w:rsidP="00F87F07" w:rsidRDefault="00000000" w14:paraId="48E619E7" w14:textId="4F9982BA">
      <w:pPr>
        <w:spacing w:after="120" w:line="240" w:lineRule="auto"/>
        <w:rPr>
          <w:rFonts w:ascii="Lucida Bright" w:hAnsi="Lucida Bright" w:eastAsia="Calibri" w:cs="Times New Roman"/>
          <w:b/>
          <w:iCs/>
          <w:color w:val="365F91"/>
          <w:szCs w:val="24"/>
        </w:rPr>
      </w:pPr>
      <w:r>
        <w:pict w14:anchorId="57576A65">
          <v:rect id="_x0000_i1032" style="width:468pt;height:1.5pt" o:hr="t" o:hrstd="t" o:hrnoshade="t" o:hralign="center" fillcolor="#002e5d" stroked="f"/>
        </w:pict>
      </w:r>
    </w:p>
    <w:p w:rsidR="00E03F49" w:rsidP="00E03F49" w:rsidRDefault="00E03F49" w14:paraId="31F886E5" w14:textId="3D30DB0C">
      <w:r w:rsidRPr="00CB3AB5">
        <w:t xml:space="preserve">This section focuses on the </w:t>
      </w:r>
      <w:r>
        <w:t>unit’s continuous improvement efforts</w:t>
      </w:r>
      <w:r w:rsidR="004B4097">
        <w:t xml:space="preserve">. </w:t>
      </w:r>
      <w:r w:rsidRPr="00570693">
        <w:t>Provide any observations you have about this topic</w:t>
      </w:r>
      <w:r>
        <w:t xml:space="preserve"> that support a strength, concern, or recommendation for the unit. Examples could include how the unit measures service or product quality, effectiveness or efficiencies relating to quality of services or products, identifying opportunities for growth, etc.</w:t>
      </w:r>
    </w:p>
    <w:p w:rsidRPr="00136F29" w:rsidR="009B77B7" w:rsidP="009B77B7" w:rsidRDefault="009B77B7" w14:paraId="4E14F01B" w14:textId="77777777">
      <w:pPr>
        <w:spacing w:after="0" w:line="240" w:lineRule="auto"/>
        <w:rPr>
          <w:rFonts w:cs="Times New Roman"/>
          <w:b/>
        </w:rPr>
      </w:pPr>
      <w:r w:rsidRPr="00136F29">
        <w:rPr>
          <w:rFonts w:cs="Times New Roman"/>
          <w:b/>
        </w:rPr>
        <w:t>STRENGTHS</w:t>
      </w:r>
    </w:p>
    <w:p w:rsidRPr="00A719A0" w:rsidR="009B77B7" w:rsidP="009B77B7" w:rsidRDefault="009B77B7" w14:paraId="144C2623" w14:textId="77777777">
      <w:pPr>
        <w:spacing w:after="0" w:line="240" w:lineRule="auto"/>
        <w:rPr>
          <w:rFonts w:cs="Times New Roman"/>
        </w:rPr>
      </w:pPr>
    </w:p>
    <w:p w:rsidR="00572C6C" w:rsidRDefault="00572C6C" w14:paraId="470FC0FD" w14:textId="5C966DA9">
      <w:pPr>
        <w:pStyle w:val="ListParagraph"/>
        <w:numPr>
          <w:ilvl w:val="0"/>
          <w:numId w:val="15"/>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426B7750" w14:textId="06A6BD45">
      <w:pPr>
        <w:pStyle w:val="ListParagraph"/>
        <w:numPr>
          <w:ilvl w:val="0"/>
          <w:numId w:val="15"/>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572C6C" w:rsidRDefault="00572C6C" w14:paraId="2FCD03E4" w14:textId="25691BF4">
      <w:pPr>
        <w:pStyle w:val="ListParagraph"/>
        <w:numPr>
          <w:ilvl w:val="0"/>
          <w:numId w:val="15"/>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719A0" w:rsidR="00680DAD" w:rsidP="009B77B7" w:rsidRDefault="00680DAD" w14:paraId="1920DA67" w14:textId="77777777">
      <w:pPr>
        <w:spacing w:after="0" w:line="240" w:lineRule="auto"/>
        <w:rPr>
          <w:rFonts w:cs="Times New Roman"/>
        </w:rPr>
      </w:pPr>
    </w:p>
    <w:p w:rsidRPr="00136F29" w:rsidR="009B77B7" w:rsidP="009B77B7" w:rsidRDefault="00572C6C" w14:paraId="1C67671B" w14:textId="394F6CEB">
      <w:pPr>
        <w:spacing w:after="0" w:line="240" w:lineRule="auto"/>
        <w:rPr>
          <w:rFonts w:cs="Times New Roman"/>
          <w:b/>
        </w:rPr>
      </w:pPr>
      <w:r>
        <w:rPr>
          <w:rFonts w:cs="Times New Roman"/>
          <w:b/>
        </w:rPr>
        <w:t>CONCERNS</w:t>
      </w:r>
    </w:p>
    <w:p w:rsidRPr="00A719A0" w:rsidR="009B77B7" w:rsidP="009B77B7" w:rsidRDefault="009B77B7" w14:paraId="45EB2770" w14:textId="77777777">
      <w:pPr>
        <w:spacing w:after="0" w:line="240" w:lineRule="auto"/>
        <w:rPr>
          <w:rFonts w:cs="Times New Roman"/>
        </w:rPr>
      </w:pPr>
    </w:p>
    <w:p w:rsidR="00572C6C" w:rsidRDefault="00572C6C" w14:paraId="59321D78" w14:textId="27E19B86">
      <w:pPr>
        <w:pStyle w:val="ListParagraph"/>
        <w:numPr>
          <w:ilvl w:val="0"/>
          <w:numId w:val="16"/>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72A172A0" w14:textId="4DB10B63">
      <w:pPr>
        <w:pStyle w:val="ListParagraph"/>
        <w:numPr>
          <w:ilvl w:val="0"/>
          <w:numId w:val="16"/>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572C6C" w:rsidRDefault="00572C6C" w14:paraId="36B7472E" w14:textId="7DDAC457">
      <w:pPr>
        <w:pStyle w:val="ListParagraph"/>
        <w:numPr>
          <w:ilvl w:val="0"/>
          <w:numId w:val="16"/>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037C1" w:rsidP="00845549" w:rsidRDefault="005037C1" w14:paraId="529587E2" w14:textId="77777777">
      <w:pPr>
        <w:spacing w:after="0" w:line="240" w:lineRule="auto"/>
        <w:rPr>
          <w:rFonts w:ascii="Times New Roman" w:hAnsi="Times New Roman" w:cs="Times New Roman"/>
          <w:szCs w:val="24"/>
        </w:rPr>
      </w:pPr>
    </w:p>
    <w:p w:rsidRPr="00CA03B4" w:rsidR="00C47E78" w:rsidP="008651B1" w:rsidRDefault="003A4497" w14:paraId="4D8AC749" w14:textId="384EA2AC">
      <w:pPr>
        <w:pStyle w:val="Heading1"/>
        <w:ind w:hanging="180"/>
      </w:pPr>
      <w:bookmarkStart w:name="_Toc111552823" w:id="15"/>
      <w:r>
        <w:t>FACILITIES</w:t>
      </w:r>
      <w:r w:rsidR="008967C6">
        <w:t xml:space="preserve"> AND RESOURCES</w:t>
      </w:r>
      <w:bookmarkEnd w:id="15"/>
    </w:p>
    <w:p w:rsidRPr="00783A90" w:rsidR="00C47E78" w:rsidP="00F87F07" w:rsidRDefault="00000000" w14:paraId="600C21B8" w14:textId="371D07FA">
      <w:pPr>
        <w:spacing w:after="120" w:line="240" w:lineRule="auto"/>
        <w:rPr>
          <w:rFonts w:ascii="Lucida Bright" w:hAnsi="Lucida Bright" w:eastAsia="Calibri" w:cs="Times New Roman"/>
          <w:b/>
          <w:sz w:val="21"/>
          <w:szCs w:val="21"/>
          <w:u w:val="single"/>
        </w:rPr>
      </w:pPr>
      <w:r>
        <w:pict w14:anchorId="1600C89E">
          <v:rect id="_x0000_i1033" style="width:468pt;height:1.5pt" o:hr="t" o:hrstd="t" o:hrnoshade="t" o:hralign="center" fillcolor="#002e5d" stroked="f"/>
        </w:pict>
      </w:r>
    </w:p>
    <w:p w:rsidR="006F76B7" w:rsidP="006F76B7" w:rsidRDefault="00AB50DB" w14:paraId="7AF0958E" w14:textId="77777777">
      <w:r w:rsidRPr="00CB3AB5">
        <w:t xml:space="preserve">This section focuses on the </w:t>
      </w:r>
      <w:r>
        <w:t xml:space="preserve">unit’s </w:t>
      </w:r>
      <w:r w:rsidRPr="00CC3CAC" w:rsidR="00F55726">
        <w:t>facilities and resources</w:t>
      </w:r>
      <w:r w:rsidR="00A872A8">
        <w:t xml:space="preserve">. If photographs would </w:t>
      </w:r>
      <w:r w:rsidR="00CC3CAC">
        <w:t>help underscore</w:t>
      </w:r>
      <w:r w:rsidR="00A872A8">
        <w:t xml:space="preserve"> an issue, you may include the</w:t>
      </w:r>
      <w:r w:rsidR="00CC3CAC">
        <w:t xml:space="preserve">m </w:t>
      </w:r>
      <w:r w:rsidR="00A872A8">
        <w:t>in this section.</w:t>
      </w:r>
      <w:r w:rsidR="00CC3CAC">
        <w:t xml:space="preserve"> </w:t>
      </w:r>
      <w:r w:rsidRPr="00570693">
        <w:t>Provide any observations you have about this topic</w:t>
      </w:r>
      <w:r>
        <w:t xml:space="preserve"> that support a strength, concern, or recommendation for the unit.</w:t>
      </w:r>
      <w:r w:rsidR="006F76B7">
        <w:t xml:space="preserve"> Address relevant content in the following sections.</w:t>
      </w:r>
    </w:p>
    <w:p w:rsidR="00C30C63" w:rsidP="00A119AD" w:rsidRDefault="00C30C63" w14:paraId="7A1C7E10" w14:textId="2006CEAB">
      <w:pPr>
        <w:pStyle w:val="Heading4"/>
      </w:pPr>
      <w:bookmarkStart w:name="_Toc111552824" w:id="16"/>
      <w:r>
        <w:t>Facilities</w:t>
      </w:r>
      <w:bookmarkEnd w:id="16"/>
    </w:p>
    <w:p w:rsidR="00AB50DB" w:rsidP="00AB50DB" w:rsidRDefault="00AB50DB" w14:paraId="40974C9D" w14:textId="4AF6D5A4">
      <w:r>
        <w:t>Examples could include facility limitations, suggested adjustments to facilities or workspaces to better align with the unit’s mission, etc.</w:t>
      </w:r>
    </w:p>
    <w:p w:rsidR="00C30C63" w:rsidP="00A119AD" w:rsidRDefault="00C30C63" w14:paraId="25F492C5" w14:textId="60C7C5F6">
      <w:pPr>
        <w:pStyle w:val="Heading4"/>
      </w:pPr>
      <w:bookmarkStart w:name="_Toc111552825" w:id="17"/>
      <w:r>
        <w:t>Resources</w:t>
      </w:r>
      <w:bookmarkEnd w:id="17"/>
    </w:p>
    <w:p w:rsidRPr="0098454B" w:rsidR="0098454B" w:rsidP="00136F29" w:rsidRDefault="0098454B" w14:paraId="02489F69" w14:textId="6E863480">
      <w:pPr>
        <w:spacing w:after="0" w:line="240" w:lineRule="auto"/>
        <w:rPr>
          <w:rFonts w:cs="Times New Roman"/>
          <w:bCs/>
        </w:rPr>
      </w:pPr>
      <w:r w:rsidRPr="0098454B">
        <w:rPr>
          <w:rFonts w:cs="Times New Roman"/>
          <w:bCs/>
        </w:rPr>
        <w:t>Examples could include</w:t>
      </w:r>
      <w:r>
        <w:rPr>
          <w:rFonts w:cs="Times New Roman"/>
          <w:bCs/>
        </w:rPr>
        <w:t xml:space="preserve"> budgetary or financial performance and needs, additional resources that could help the unit better accomplish its mission, etc.</w:t>
      </w:r>
    </w:p>
    <w:p w:rsidR="0098454B" w:rsidP="00136F29" w:rsidRDefault="0098454B" w14:paraId="347DA4E8" w14:textId="77777777">
      <w:pPr>
        <w:spacing w:after="0" w:line="240" w:lineRule="auto"/>
        <w:rPr>
          <w:rFonts w:cs="Times New Roman"/>
          <w:b/>
        </w:rPr>
      </w:pPr>
    </w:p>
    <w:p w:rsidRPr="00136F29" w:rsidR="00136F29" w:rsidP="00136F29" w:rsidRDefault="00E01B04" w14:paraId="11B86FF3" w14:textId="3718262F">
      <w:pPr>
        <w:spacing w:after="0" w:line="240" w:lineRule="auto"/>
        <w:rPr>
          <w:rFonts w:cs="Times New Roman"/>
          <w:b/>
        </w:rPr>
      </w:pPr>
      <w:r>
        <w:rPr>
          <w:rFonts w:cs="Times New Roman"/>
          <w:b/>
        </w:rPr>
        <w:t>S</w:t>
      </w:r>
      <w:r w:rsidRPr="00136F29" w:rsidR="00136F29">
        <w:rPr>
          <w:rFonts w:cs="Times New Roman"/>
          <w:b/>
        </w:rPr>
        <w:t>TRENGTHS</w:t>
      </w:r>
    </w:p>
    <w:p w:rsidR="00136F29" w:rsidP="00136F29" w:rsidRDefault="00136F29" w14:paraId="6BAB7FBD" w14:textId="77777777">
      <w:pPr>
        <w:spacing w:after="0" w:line="240" w:lineRule="auto"/>
        <w:rPr>
          <w:rFonts w:cs="Times New Roman"/>
        </w:rPr>
      </w:pPr>
    </w:p>
    <w:p w:rsidR="00572C6C" w:rsidRDefault="00572C6C" w14:paraId="371254A1" w14:textId="7C49C346">
      <w:pPr>
        <w:pStyle w:val="ListParagraph"/>
        <w:numPr>
          <w:ilvl w:val="0"/>
          <w:numId w:val="17"/>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5545757C" w14:textId="203F4AB3">
      <w:pPr>
        <w:pStyle w:val="ListParagraph"/>
        <w:numPr>
          <w:ilvl w:val="0"/>
          <w:numId w:val="17"/>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A20C62" w:rsidR="00572C6C" w:rsidRDefault="00572C6C" w14:paraId="64B8FD72" w14:textId="7F12A1D8">
      <w:pPr>
        <w:pStyle w:val="ListParagraph"/>
        <w:numPr>
          <w:ilvl w:val="0"/>
          <w:numId w:val="17"/>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136F29" w:rsidR="00136F29" w:rsidP="00136F29" w:rsidRDefault="00136F29" w14:paraId="1C7E18FF" w14:textId="77777777">
      <w:pPr>
        <w:spacing w:after="0" w:line="240" w:lineRule="auto"/>
        <w:rPr>
          <w:rFonts w:cs="Times New Roman"/>
        </w:rPr>
      </w:pPr>
    </w:p>
    <w:p w:rsidRPr="00136F29" w:rsidR="00136F29" w:rsidP="00136F29" w:rsidRDefault="00572C6C" w14:paraId="6D7A5C5F" w14:textId="6CE9BF39">
      <w:pPr>
        <w:spacing w:after="0" w:line="240" w:lineRule="auto"/>
        <w:rPr>
          <w:rFonts w:cs="Times New Roman"/>
          <w:b/>
        </w:rPr>
      </w:pPr>
      <w:r>
        <w:rPr>
          <w:rFonts w:cs="Times New Roman"/>
          <w:b/>
        </w:rPr>
        <w:t>CONCERNS</w:t>
      </w:r>
    </w:p>
    <w:p w:rsidRPr="00136F29" w:rsidR="00136F29" w:rsidP="00136F29" w:rsidRDefault="00136F29" w14:paraId="0A36A4F9" w14:textId="77777777">
      <w:pPr>
        <w:spacing w:after="0" w:line="240" w:lineRule="auto"/>
        <w:rPr>
          <w:rFonts w:cs="Times New Roman"/>
        </w:rPr>
      </w:pPr>
    </w:p>
    <w:p w:rsidR="00572C6C" w:rsidRDefault="00572C6C" w14:paraId="5E9CF224" w14:textId="59C11946">
      <w:pPr>
        <w:pStyle w:val="ListParagraph"/>
        <w:numPr>
          <w:ilvl w:val="0"/>
          <w:numId w:val="18"/>
        </w:numPr>
      </w:pPr>
      <w:r w:rsidRPr="00A20C62">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00572C6C" w:rsidRDefault="00572C6C" w14:paraId="460230B6" w14:textId="3925598D">
      <w:pPr>
        <w:pStyle w:val="ListParagraph"/>
        <w:numPr>
          <w:ilvl w:val="0"/>
          <w:numId w:val="18"/>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p w:rsidRPr="00572C6C" w:rsidR="003A4497" w:rsidRDefault="00572C6C" w14:paraId="4DA9ED4D" w14:textId="76651772">
      <w:pPr>
        <w:pStyle w:val="ListParagraph"/>
        <w:numPr>
          <w:ilvl w:val="0"/>
          <w:numId w:val="18"/>
        </w:numPr>
      </w:pPr>
      <w:r>
        <w:rPr>
          <w:b/>
          <w:bCs/>
        </w:rPr>
        <w:t>Statement.</w:t>
      </w:r>
      <w:r>
        <w:t xml:space="preserve"> </w:t>
      </w:r>
      <w:r w:rsidR="00572DB1">
        <w:t xml:space="preserve">Supporting details (if necessary) </w:t>
      </w:r>
      <w:proofErr w:type="gramStart"/>
      <w:r w:rsidR="00572DB1">
        <w:t>not</w:t>
      </w:r>
      <w:proofErr w:type="gramEnd"/>
      <w:r w:rsidR="00572DB1">
        <w:t xml:space="preserve"> already included in the narrative.</w:t>
      </w:r>
    </w:p>
    <w:sectPr w:rsidRPr="00572C6C" w:rsidR="003A4497" w:rsidSect="00670630">
      <w:pgSz w:w="12240" w:h="15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0630" w:rsidP="00C47E78" w:rsidRDefault="00670630" w14:paraId="26F65CA8" w14:textId="77777777">
      <w:pPr>
        <w:spacing w:after="0" w:line="240" w:lineRule="auto"/>
      </w:pPr>
      <w:r>
        <w:separator/>
      </w:r>
    </w:p>
  </w:endnote>
  <w:endnote w:type="continuationSeparator" w:id="0">
    <w:p w:rsidR="00670630" w:rsidP="00C47E78" w:rsidRDefault="00670630" w14:paraId="35D019A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3451" w:rsidP="00651372" w:rsidRDefault="00C33451" w14:paraId="206EA37B" w14:textId="04E28BF2">
    <w:pPr>
      <w:pStyle w:val="Footer"/>
      <w:tabs>
        <w:tab w:val="clear" w:pos="4680"/>
        <w:tab w:val="center" w:pos="720"/>
      </w:tabs>
      <w:jc w:val="center"/>
      <w:rPr>
        <w:rFonts w:cs="Times New Roman"/>
        <w:sz w:val="20"/>
        <w:szCs w:val="20"/>
      </w:rPr>
    </w:pPr>
    <w:r w:rsidRPr="00651372">
      <w:rPr>
        <w:rFonts w:cs="Times New Roman"/>
        <w:sz w:val="20"/>
        <w:szCs w:val="20"/>
        <w:highlight w:val="yellow"/>
      </w:rPr>
      <w:t>Department/Unit</w:t>
    </w:r>
    <w:r>
      <w:rPr>
        <w:rFonts w:cs="Times New Roman"/>
        <w:sz w:val="20"/>
        <w:szCs w:val="20"/>
      </w:rPr>
      <w:t xml:space="preserve"> Academic </w:t>
    </w:r>
    <w:r w:rsidRPr="00242EB1">
      <w:rPr>
        <w:rFonts w:cs="Times New Roman"/>
        <w:sz w:val="20"/>
        <w:szCs w:val="20"/>
      </w:rPr>
      <w:t xml:space="preserve">Support Unit Review </w:t>
    </w:r>
    <w:r w:rsidRPr="00242EB1">
      <w:rPr>
        <w:rFonts w:cs="Times New Roman"/>
        <w:sz w:val="20"/>
        <w:szCs w:val="20"/>
        <w:highlight w:val="yellow"/>
      </w:rPr>
      <w:t>YYYY</w:t>
    </w:r>
  </w:p>
  <w:p w:rsidRPr="00C47E78" w:rsidR="00C33451" w:rsidP="00651372" w:rsidRDefault="00651372" w14:paraId="4F825FAD" w14:textId="021F872E">
    <w:pPr>
      <w:pStyle w:val="Footer"/>
      <w:tabs>
        <w:tab w:val="clear" w:pos="4680"/>
        <w:tab w:val="center" w:pos="720"/>
      </w:tabs>
      <w:jc w:val="center"/>
      <w:rPr>
        <w:rFonts w:ascii="Times New Roman" w:hAnsi="Times New Roman" w:cs="Times New Roman"/>
        <w:sz w:val="20"/>
        <w:szCs w:val="20"/>
      </w:rPr>
    </w:pPr>
    <w:r w:rsidRPr="00C33451">
      <w:rPr>
        <w:rFonts w:cs="Times New Roman"/>
        <w:sz w:val="20"/>
        <w:szCs w:val="20"/>
      </w:rPr>
      <w:fldChar w:fldCharType="begin"/>
    </w:r>
    <w:r w:rsidRPr="00C33451">
      <w:rPr>
        <w:rFonts w:cs="Times New Roman"/>
        <w:sz w:val="20"/>
        <w:szCs w:val="20"/>
      </w:rPr>
      <w:instrText xml:space="preserve"> PAGE   \* MERGEFORMAT </w:instrText>
    </w:r>
    <w:r w:rsidRPr="00C33451">
      <w:rPr>
        <w:rFonts w:cs="Times New Roman"/>
        <w:sz w:val="20"/>
        <w:szCs w:val="20"/>
      </w:rPr>
      <w:fldChar w:fldCharType="separate"/>
    </w:r>
    <w:r>
      <w:rPr>
        <w:rFonts w:cs="Times New Roman"/>
        <w:sz w:val="20"/>
        <w:szCs w:val="20"/>
      </w:rPr>
      <w:t>2</w:t>
    </w:r>
    <w:r w:rsidRPr="00C33451">
      <w:rPr>
        <w:rFonts w:cs="Times New Roman"/>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358B" w:rsidP="00651372" w:rsidRDefault="00C5358B" w14:paraId="7EAB63C1" w14:textId="3D74EA08">
    <w:pPr>
      <w:pStyle w:val="Footer"/>
      <w:jc w:val="center"/>
      <w:rPr>
        <w:noProof/>
        <w:sz w:val="20"/>
        <w:szCs w:val="18"/>
      </w:rPr>
    </w:pPr>
    <w:r w:rsidRPr="00C5358B">
      <w:rPr>
        <w:noProof/>
        <w:sz w:val="20"/>
        <w:szCs w:val="18"/>
        <w:highlight w:val="yellow"/>
      </w:rPr>
      <w:t>Department/Unit</w:t>
    </w:r>
    <w:r w:rsidRPr="00C5358B">
      <w:rPr>
        <w:noProof/>
        <w:sz w:val="20"/>
        <w:szCs w:val="18"/>
      </w:rPr>
      <w:t xml:space="preserve"> Academic Support Unit Review </w:t>
    </w:r>
    <w:r w:rsidRPr="00C5358B">
      <w:rPr>
        <w:noProof/>
        <w:sz w:val="20"/>
        <w:szCs w:val="18"/>
        <w:highlight w:val="yellow"/>
      </w:rPr>
      <w:t>YYYY</w:t>
    </w:r>
  </w:p>
  <w:p w:rsidRPr="00C5358B" w:rsidR="00651372" w:rsidP="00651372" w:rsidRDefault="00651372" w14:paraId="68BEE902" w14:textId="7EFDD4DA">
    <w:pPr>
      <w:pStyle w:val="Footer"/>
      <w:jc w:val="center"/>
      <w:rPr>
        <w:sz w:val="20"/>
        <w:szCs w:val="18"/>
      </w:rPr>
    </w:pPr>
    <w:r>
      <w:fldChar w:fldCharType="begin"/>
    </w:r>
    <w:r>
      <w:instrText xml:space="preserve"> PAGE   \* MERGEFORMAT </w:instrText>
    </w:r>
    <w:r>
      <w:fldChar w:fldCharType="separate"/>
    </w:r>
    <w: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0630" w:rsidP="00C47E78" w:rsidRDefault="00670630" w14:paraId="15645641" w14:textId="77777777">
      <w:pPr>
        <w:spacing w:after="0" w:line="240" w:lineRule="auto"/>
      </w:pPr>
      <w:r>
        <w:separator/>
      </w:r>
    </w:p>
  </w:footnote>
  <w:footnote w:type="continuationSeparator" w:id="0">
    <w:p w:rsidR="00670630" w:rsidP="00C47E78" w:rsidRDefault="00670630" w14:paraId="51E68425"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324F"/>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0A0437"/>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EB18F5"/>
    <w:multiLevelType w:val="hybridMultilevel"/>
    <w:tmpl w:val="683C53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1B204DE"/>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8D5C44"/>
    <w:multiLevelType w:val="hybridMultilevel"/>
    <w:tmpl w:val="B89480A0"/>
    <w:lvl w:ilvl="0" w:tplc="D34C94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41D8B"/>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2857FF"/>
    <w:multiLevelType w:val="hybridMultilevel"/>
    <w:tmpl w:val="384C20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94647C5"/>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AA074F"/>
    <w:multiLevelType w:val="hybridMultilevel"/>
    <w:tmpl w:val="6FC202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6DC6FAF"/>
    <w:multiLevelType w:val="hybridMultilevel"/>
    <w:tmpl w:val="C5C462D4"/>
    <w:lvl w:ilvl="0" w:tplc="DDC68686">
      <w:start w:val="1"/>
      <w:numFmt w:val="decimal"/>
      <w:lvlText w:val="%1."/>
      <w:lvlJc w:val="left"/>
      <w:pPr>
        <w:ind w:left="720" w:hanging="360"/>
      </w:pPr>
      <w:rPr>
        <w:rFonts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12571B"/>
    <w:multiLevelType w:val="hybridMultilevel"/>
    <w:tmpl w:val="97AAD9A6"/>
    <w:lvl w:ilvl="0" w:tplc="7578F376">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22412"/>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2F74455"/>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073577"/>
    <w:multiLevelType w:val="hybridMultilevel"/>
    <w:tmpl w:val="F968B2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6BE185E"/>
    <w:multiLevelType w:val="hybridMultilevel"/>
    <w:tmpl w:val="9DCC02BE"/>
    <w:lvl w:ilvl="0" w:tplc="80084BC2">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F71A5"/>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CD968B5"/>
    <w:multiLevelType w:val="hybridMultilevel"/>
    <w:tmpl w:val="5752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FB21664"/>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916FE9"/>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2D20E0E"/>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9A0B40"/>
    <w:multiLevelType w:val="hybridMultilevel"/>
    <w:tmpl w:val="578266FA"/>
    <w:lvl w:ilvl="0" w:tplc="F9A244F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B7A68"/>
    <w:multiLevelType w:val="hybridMultilevel"/>
    <w:tmpl w:val="6EA2BA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5100C07"/>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F2151BA"/>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E44A63"/>
    <w:multiLevelType w:val="hybridMultilevel"/>
    <w:tmpl w:val="2FAC65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7E87B23"/>
    <w:multiLevelType w:val="hybridMultilevel"/>
    <w:tmpl w:val="D6F286E8"/>
    <w:lvl w:ilvl="0" w:tplc="FA1474A8">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AC490C"/>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53961D7"/>
    <w:multiLevelType w:val="hybridMultilevel"/>
    <w:tmpl w:val="578266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69875700">
    <w:abstractNumId w:val="6"/>
  </w:num>
  <w:num w:numId="2" w16cid:durableId="1567955759">
    <w:abstractNumId w:val="16"/>
  </w:num>
  <w:num w:numId="3" w16cid:durableId="1041125750">
    <w:abstractNumId w:val="24"/>
  </w:num>
  <w:num w:numId="4" w16cid:durableId="1509248048">
    <w:abstractNumId w:val="8"/>
  </w:num>
  <w:num w:numId="5" w16cid:durableId="1024675092">
    <w:abstractNumId w:val="13"/>
  </w:num>
  <w:num w:numId="6" w16cid:durableId="1984383970">
    <w:abstractNumId w:val="2"/>
  </w:num>
  <w:num w:numId="7" w16cid:durableId="486165388">
    <w:abstractNumId w:val="21"/>
  </w:num>
  <w:num w:numId="8" w16cid:durableId="785318285">
    <w:abstractNumId w:val="20"/>
  </w:num>
  <w:num w:numId="9" w16cid:durableId="556471409">
    <w:abstractNumId w:val="15"/>
  </w:num>
  <w:num w:numId="10" w16cid:durableId="317611744">
    <w:abstractNumId w:val="26"/>
  </w:num>
  <w:num w:numId="11" w16cid:durableId="335771879">
    <w:abstractNumId w:val="5"/>
  </w:num>
  <w:num w:numId="12" w16cid:durableId="561865170">
    <w:abstractNumId w:val="22"/>
  </w:num>
  <w:num w:numId="13" w16cid:durableId="1155104388">
    <w:abstractNumId w:val="0"/>
  </w:num>
  <w:num w:numId="14" w16cid:durableId="1424643463">
    <w:abstractNumId w:val="9"/>
  </w:num>
  <w:num w:numId="15" w16cid:durableId="207382092">
    <w:abstractNumId w:val="7"/>
  </w:num>
  <w:num w:numId="16" w16cid:durableId="1677154371">
    <w:abstractNumId w:val="1"/>
  </w:num>
  <w:num w:numId="17" w16cid:durableId="1905097939">
    <w:abstractNumId w:val="11"/>
  </w:num>
  <w:num w:numId="18" w16cid:durableId="1080719125">
    <w:abstractNumId w:val="17"/>
  </w:num>
  <w:num w:numId="19" w16cid:durableId="1820883151">
    <w:abstractNumId w:val="19"/>
  </w:num>
  <w:num w:numId="20" w16cid:durableId="884099588">
    <w:abstractNumId w:val="27"/>
  </w:num>
  <w:num w:numId="21" w16cid:durableId="475294531">
    <w:abstractNumId w:val="18"/>
  </w:num>
  <w:num w:numId="22" w16cid:durableId="512764570">
    <w:abstractNumId w:val="23"/>
  </w:num>
  <w:num w:numId="23" w16cid:durableId="1968201843">
    <w:abstractNumId w:val="3"/>
  </w:num>
  <w:num w:numId="24" w16cid:durableId="877205468">
    <w:abstractNumId w:val="12"/>
  </w:num>
  <w:num w:numId="25" w16cid:durableId="241959491">
    <w:abstractNumId w:val="25"/>
  </w:num>
  <w:num w:numId="26" w16cid:durableId="1488014189">
    <w:abstractNumId w:val="4"/>
  </w:num>
  <w:num w:numId="27" w16cid:durableId="1409889281">
    <w:abstractNumId w:val="10"/>
  </w:num>
  <w:num w:numId="28" w16cid:durableId="1446344815">
    <w:abstractNumId w:val="10"/>
    <w:lvlOverride w:ilvl="0">
      <w:startOverride w:val="1"/>
    </w:lvlOverride>
  </w:num>
  <w:num w:numId="29" w16cid:durableId="1341733970">
    <w:abstractNumId w:val="14"/>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jAxNjIwMTIxMzJX0lEKTi0uzszPAymwrAUAGAG08SwAAAA="/>
  </w:docVars>
  <w:rsids>
    <w:rsidRoot w:val="00845549"/>
    <w:rsid w:val="00003E16"/>
    <w:rsid w:val="00014969"/>
    <w:rsid w:val="000254F2"/>
    <w:rsid w:val="0002592F"/>
    <w:rsid w:val="00044CE3"/>
    <w:rsid w:val="000658B3"/>
    <w:rsid w:val="00066C87"/>
    <w:rsid w:val="00090536"/>
    <w:rsid w:val="000B1793"/>
    <w:rsid w:val="000B5B08"/>
    <w:rsid w:val="000D1AD9"/>
    <w:rsid w:val="000D6E2D"/>
    <w:rsid w:val="000E1A3E"/>
    <w:rsid w:val="0010448F"/>
    <w:rsid w:val="0010541F"/>
    <w:rsid w:val="001062C0"/>
    <w:rsid w:val="00136F29"/>
    <w:rsid w:val="00144F4C"/>
    <w:rsid w:val="00156377"/>
    <w:rsid w:val="001765B3"/>
    <w:rsid w:val="0017669A"/>
    <w:rsid w:val="0018502B"/>
    <w:rsid w:val="00194FAC"/>
    <w:rsid w:val="001B59CC"/>
    <w:rsid w:val="001C5C7D"/>
    <w:rsid w:val="001D5D17"/>
    <w:rsid w:val="002026B9"/>
    <w:rsid w:val="00211299"/>
    <w:rsid w:val="00215257"/>
    <w:rsid w:val="002373CA"/>
    <w:rsid w:val="00242EB1"/>
    <w:rsid w:val="00245B77"/>
    <w:rsid w:val="00246B86"/>
    <w:rsid w:val="00263AC2"/>
    <w:rsid w:val="002702DE"/>
    <w:rsid w:val="00296241"/>
    <w:rsid w:val="002B00C2"/>
    <w:rsid w:val="002C0023"/>
    <w:rsid w:val="002D0E6A"/>
    <w:rsid w:val="002E7F26"/>
    <w:rsid w:val="00320B78"/>
    <w:rsid w:val="003213EE"/>
    <w:rsid w:val="00321B42"/>
    <w:rsid w:val="00321F13"/>
    <w:rsid w:val="00336649"/>
    <w:rsid w:val="00351EA4"/>
    <w:rsid w:val="00361206"/>
    <w:rsid w:val="003903CD"/>
    <w:rsid w:val="003A4497"/>
    <w:rsid w:val="003D536F"/>
    <w:rsid w:val="003D7746"/>
    <w:rsid w:val="003D7957"/>
    <w:rsid w:val="003E468B"/>
    <w:rsid w:val="003F5F69"/>
    <w:rsid w:val="004050A3"/>
    <w:rsid w:val="00426102"/>
    <w:rsid w:val="0044279E"/>
    <w:rsid w:val="00444725"/>
    <w:rsid w:val="00461B28"/>
    <w:rsid w:val="00467586"/>
    <w:rsid w:val="00470EDF"/>
    <w:rsid w:val="00471535"/>
    <w:rsid w:val="004927C5"/>
    <w:rsid w:val="0049524A"/>
    <w:rsid w:val="004A47BB"/>
    <w:rsid w:val="004B4097"/>
    <w:rsid w:val="004B464D"/>
    <w:rsid w:val="004C4409"/>
    <w:rsid w:val="004D2CEC"/>
    <w:rsid w:val="004D3CF9"/>
    <w:rsid w:val="004E3332"/>
    <w:rsid w:val="004F07DE"/>
    <w:rsid w:val="004F5E56"/>
    <w:rsid w:val="00500036"/>
    <w:rsid w:val="005009E8"/>
    <w:rsid w:val="005031F6"/>
    <w:rsid w:val="005037C1"/>
    <w:rsid w:val="00505D41"/>
    <w:rsid w:val="00524A45"/>
    <w:rsid w:val="00532FA8"/>
    <w:rsid w:val="00536308"/>
    <w:rsid w:val="00557028"/>
    <w:rsid w:val="005606F1"/>
    <w:rsid w:val="00570693"/>
    <w:rsid w:val="00572C6C"/>
    <w:rsid w:val="00572DB1"/>
    <w:rsid w:val="00587BDD"/>
    <w:rsid w:val="00590789"/>
    <w:rsid w:val="00596EDB"/>
    <w:rsid w:val="005C16CB"/>
    <w:rsid w:val="005C3550"/>
    <w:rsid w:val="005D17E9"/>
    <w:rsid w:val="005D2FA3"/>
    <w:rsid w:val="005D3F87"/>
    <w:rsid w:val="005F2534"/>
    <w:rsid w:val="005F4D4B"/>
    <w:rsid w:val="00607821"/>
    <w:rsid w:val="00612B93"/>
    <w:rsid w:val="00615681"/>
    <w:rsid w:val="00651372"/>
    <w:rsid w:val="006568C0"/>
    <w:rsid w:val="00665FE5"/>
    <w:rsid w:val="00666076"/>
    <w:rsid w:val="00667D45"/>
    <w:rsid w:val="00670630"/>
    <w:rsid w:val="00680DAD"/>
    <w:rsid w:val="006C0250"/>
    <w:rsid w:val="006D4926"/>
    <w:rsid w:val="006D642E"/>
    <w:rsid w:val="006F76B7"/>
    <w:rsid w:val="00732965"/>
    <w:rsid w:val="007460ED"/>
    <w:rsid w:val="00747AB9"/>
    <w:rsid w:val="007551A5"/>
    <w:rsid w:val="00762E9E"/>
    <w:rsid w:val="007657D4"/>
    <w:rsid w:val="00766F32"/>
    <w:rsid w:val="00774458"/>
    <w:rsid w:val="00793B27"/>
    <w:rsid w:val="007A6492"/>
    <w:rsid w:val="007D60B2"/>
    <w:rsid w:val="007E16F3"/>
    <w:rsid w:val="00816022"/>
    <w:rsid w:val="008363C4"/>
    <w:rsid w:val="00840D31"/>
    <w:rsid w:val="00844D9C"/>
    <w:rsid w:val="00845549"/>
    <w:rsid w:val="00851F3A"/>
    <w:rsid w:val="00863E97"/>
    <w:rsid w:val="008651B1"/>
    <w:rsid w:val="00887B2E"/>
    <w:rsid w:val="008907DA"/>
    <w:rsid w:val="00893771"/>
    <w:rsid w:val="00895DD8"/>
    <w:rsid w:val="008967C6"/>
    <w:rsid w:val="008A7D19"/>
    <w:rsid w:val="008D0848"/>
    <w:rsid w:val="008D7C43"/>
    <w:rsid w:val="008E133D"/>
    <w:rsid w:val="008E235D"/>
    <w:rsid w:val="008E55DB"/>
    <w:rsid w:val="0091532C"/>
    <w:rsid w:val="00923062"/>
    <w:rsid w:val="0092369A"/>
    <w:rsid w:val="0093293F"/>
    <w:rsid w:val="0093748F"/>
    <w:rsid w:val="009374E0"/>
    <w:rsid w:val="00941D7F"/>
    <w:rsid w:val="00961A0A"/>
    <w:rsid w:val="00963C86"/>
    <w:rsid w:val="00965796"/>
    <w:rsid w:val="00971A6D"/>
    <w:rsid w:val="0098347A"/>
    <w:rsid w:val="0098454B"/>
    <w:rsid w:val="00991125"/>
    <w:rsid w:val="0099538D"/>
    <w:rsid w:val="00997708"/>
    <w:rsid w:val="00997B9C"/>
    <w:rsid w:val="009A2661"/>
    <w:rsid w:val="009A2B00"/>
    <w:rsid w:val="009B5AC7"/>
    <w:rsid w:val="009B77B7"/>
    <w:rsid w:val="009C3869"/>
    <w:rsid w:val="009C503C"/>
    <w:rsid w:val="009F2C60"/>
    <w:rsid w:val="00A10979"/>
    <w:rsid w:val="00A119AD"/>
    <w:rsid w:val="00A12622"/>
    <w:rsid w:val="00A140FB"/>
    <w:rsid w:val="00A20C62"/>
    <w:rsid w:val="00A33130"/>
    <w:rsid w:val="00A42795"/>
    <w:rsid w:val="00A45DE3"/>
    <w:rsid w:val="00A713ED"/>
    <w:rsid w:val="00A719A0"/>
    <w:rsid w:val="00A81795"/>
    <w:rsid w:val="00A872A8"/>
    <w:rsid w:val="00AA3A88"/>
    <w:rsid w:val="00AB192E"/>
    <w:rsid w:val="00AB46E8"/>
    <w:rsid w:val="00AB50DB"/>
    <w:rsid w:val="00B03C73"/>
    <w:rsid w:val="00B070FC"/>
    <w:rsid w:val="00B15C8E"/>
    <w:rsid w:val="00B40B7B"/>
    <w:rsid w:val="00B430AC"/>
    <w:rsid w:val="00B43C66"/>
    <w:rsid w:val="00B6210E"/>
    <w:rsid w:val="00B62F12"/>
    <w:rsid w:val="00B65993"/>
    <w:rsid w:val="00B9166B"/>
    <w:rsid w:val="00B940B5"/>
    <w:rsid w:val="00B97EB1"/>
    <w:rsid w:val="00BA0949"/>
    <w:rsid w:val="00BA625F"/>
    <w:rsid w:val="00BA7834"/>
    <w:rsid w:val="00BB5764"/>
    <w:rsid w:val="00BF5B7D"/>
    <w:rsid w:val="00C12C5E"/>
    <w:rsid w:val="00C30C63"/>
    <w:rsid w:val="00C33451"/>
    <w:rsid w:val="00C47E78"/>
    <w:rsid w:val="00C5358B"/>
    <w:rsid w:val="00C63891"/>
    <w:rsid w:val="00C679D6"/>
    <w:rsid w:val="00C74304"/>
    <w:rsid w:val="00C90EB9"/>
    <w:rsid w:val="00C929EE"/>
    <w:rsid w:val="00C933BD"/>
    <w:rsid w:val="00CA677F"/>
    <w:rsid w:val="00CB3AB5"/>
    <w:rsid w:val="00CB6D2A"/>
    <w:rsid w:val="00CC3888"/>
    <w:rsid w:val="00CC3CAC"/>
    <w:rsid w:val="00CE359E"/>
    <w:rsid w:val="00CF16FF"/>
    <w:rsid w:val="00CF6EB5"/>
    <w:rsid w:val="00CF736E"/>
    <w:rsid w:val="00CF77D8"/>
    <w:rsid w:val="00D12F77"/>
    <w:rsid w:val="00D1583B"/>
    <w:rsid w:val="00D16EF1"/>
    <w:rsid w:val="00D20931"/>
    <w:rsid w:val="00D214E1"/>
    <w:rsid w:val="00D40F2D"/>
    <w:rsid w:val="00D45EAD"/>
    <w:rsid w:val="00D6606E"/>
    <w:rsid w:val="00D83ACB"/>
    <w:rsid w:val="00D907F9"/>
    <w:rsid w:val="00DA7550"/>
    <w:rsid w:val="00DD4430"/>
    <w:rsid w:val="00E01B04"/>
    <w:rsid w:val="00E03F49"/>
    <w:rsid w:val="00E10F7A"/>
    <w:rsid w:val="00E34950"/>
    <w:rsid w:val="00E50102"/>
    <w:rsid w:val="00E50EDB"/>
    <w:rsid w:val="00E66362"/>
    <w:rsid w:val="00E7262A"/>
    <w:rsid w:val="00E81CB6"/>
    <w:rsid w:val="00EA7879"/>
    <w:rsid w:val="00EC42DE"/>
    <w:rsid w:val="00ED0F3B"/>
    <w:rsid w:val="00EE3CEA"/>
    <w:rsid w:val="00EE5B99"/>
    <w:rsid w:val="00EF4F5A"/>
    <w:rsid w:val="00F105D2"/>
    <w:rsid w:val="00F5348D"/>
    <w:rsid w:val="00F55726"/>
    <w:rsid w:val="00F625EE"/>
    <w:rsid w:val="00F62D4B"/>
    <w:rsid w:val="00F662AC"/>
    <w:rsid w:val="00F8527D"/>
    <w:rsid w:val="00F86632"/>
    <w:rsid w:val="00F87F07"/>
    <w:rsid w:val="00FD56D7"/>
    <w:rsid w:val="00FD6333"/>
    <w:rsid w:val="00FE3A8F"/>
    <w:rsid w:val="00FF1072"/>
    <w:rsid w:val="00FF4F25"/>
    <w:rsid w:val="00FF7B26"/>
    <w:rsid w:val="6AD9A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A7303"/>
  <w15:docId w15:val="{06FDD1D5-10D9-44F4-9800-A6122733A7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Garamond" w:hAnsi="Garamond" w:eastAsia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SUR Body"/>
    <w:qFormat/>
    <w:rsid w:val="00D16EF1"/>
  </w:style>
  <w:style w:type="paragraph" w:styleId="Heading1">
    <w:name w:val="heading 1"/>
    <w:aliases w:val="ESUR Section Heading"/>
    <w:basedOn w:val="Normal"/>
    <w:next w:val="Normal"/>
    <w:link w:val="Heading1Char"/>
    <w:uiPriority w:val="9"/>
    <w:qFormat/>
    <w:rsid w:val="008651B1"/>
    <w:pPr>
      <w:keepNext/>
      <w:keepLines/>
      <w:numPr>
        <w:numId w:val="29"/>
      </w:numPr>
      <w:spacing w:after="0"/>
      <w:ind w:hanging="450"/>
      <w:outlineLvl w:val="0"/>
    </w:pPr>
    <w:rPr>
      <w:rFonts w:ascii="Arial" w:hAnsi="Arial" w:eastAsia="Calibri" w:cstheme="majorBidi"/>
      <w:bCs/>
      <w:noProof/>
      <w:color w:val="002E5D"/>
      <w:sz w:val="32"/>
      <w:szCs w:val="40"/>
    </w:rPr>
  </w:style>
  <w:style w:type="paragraph" w:styleId="Heading2">
    <w:name w:val="heading 2"/>
    <w:basedOn w:val="Normal"/>
    <w:next w:val="Normal"/>
    <w:link w:val="Heading2Char"/>
    <w:uiPriority w:val="9"/>
    <w:unhideWhenUsed/>
    <w:qFormat/>
    <w:rsid w:val="00596EDB"/>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D6333"/>
    <w:pPr>
      <w:keepNext/>
      <w:keepLines/>
      <w:spacing w:before="40" w:after="0"/>
      <w:outlineLvl w:val="2"/>
    </w:pPr>
    <w:rPr>
      <w:rFonts w:eastAsiaTheme="majorEastAsia" w:cstheme="majorBidi"/>
      <w:color w:val="243F60" w:themeColor="accent1" w:themeShade="7F"/>
      <w:sz w:val="28"/>
      <w:szCs w:val="24"/>
    </w:rPr>
  </w:style>
  <w:style w:type="paragraph" w:styleId="Heading4">
    <w:name w:val="heading 4"/>
    <w:aliases w:val="ASUR Subheadings"/>
    <w:basedOn w:val="Normal"/>
    <w:next w:val="Normal"/>
    <w:link w:val="Heading4Char"/>
    <w:autoRedefine/>
    <w:uiPriority w:val="9"/>
    <w:unhideWhenUsed/>
    <w:qFormat/>
    <w:rsid w:val="00A119AD"/>
    <w:pPr>
      <w:keepNext/>
      <w:keepLines/>
      <w:spacing w:after="0"/>
      <w:outlineLvl w:val="3"/>
    </w:pPr>
    <w:rPr>
      <w:rFonts w:ascii="Arial" w:hAnsi="Arial" w:eastAsiaTheme="majorEastAsia" w:cstheme="majorBidi"/>
      <w:b/>
      <w:iCs/>
      <w:color w:val="002E5D"/>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YourNameInDocument" w:customStyle="1">
    <w:name w:val="Your Name In Document"/>
    <w:basedOn w:val="Normal"/>
    <w:qFormat/>
    <w:rsid w:val="00845549"/>
    <w:rPr>
      <w:szCs w:val="24"/>
    </w:rPr>
  </w:style>
  <w:style w:type="paragraph" w:styleId="ListParagraph">
    <w:name w:val="List Paragraph"/>
    <w:basedOn w:val="Normal"/>
    <w:uiPriority w:val="34"/>
    <w:qFormat/>
    <w:rsid w:val="00C47E78"/>
    <w:pPr>
      <w:ind w:left="720"/>
      <w:contextualSpacing/>
    </w:pPr>
  </w:style>
  <w:style w:type="paragraph" w:styleId="Header">
    <w:name w:val="header"/>
    <w:basedOn w:val="Normal"/>
    <w:link w:val="HeaderChar"/>
    <w:uiPriority w:val="99"/>
    <w:unhideWhenUsed/>
    <w:rsid w:val="00C47E78"/>
    <w:pPr>
      <w:tabs>
        <w:tab w:val="center" w:pos="4680"/>
        <w:tab w:val="right" w:pos="9360"/>
      </w:tabs>
      <w:spacing w:after="0" w:line="240" w:lineRule="auto"/>
    </w:pPr>
  </w:style>
  <w:style w:type="character" w:styleId="HeaderChar" w:customStyle="1">
    <w:name w:val="Header Char"/>
    <w:basedOn w:val="DefaultParagraphFont"/>
    <w:link w:val="Header"/>
    <w:uiPriority w:val="99"/>
    <w:rsid w:val="00C47E78"/>
    <w:rPr>
      <w:rFonts w:asciiTheme="minorHAnsi" w:hAnsiTheme="minorHAnsi"/>
      <w:sz w:val="22"/>
    </w:rPr>
  </w:style>
  <w:style w:type="paragraph" w:styleId="Footer">
    <w:name w:val="footer"/>
    <w:basedOn w:val="Normal"/>
    <w:link w:val="FooterChar"/>
    <w:uiPriority w:val="99"/>
    <w:unhideWhenUsed/>
    <w:rsid w:val="00C47E78"/>
    <w:pPr>
      <w:tabs>
        <w:tab w:val="center" w:pos="4680"/>
        <w:tab w:val="right" w:pos="9360"/>
      </w:tabs>
      <w:spacing w:after="0" w:line="240" w:lineRule="auto"/>
    </w:pPr>
  </w:style>
  <w:style w:type="character" w:styleId="FooterChar" w:customStyle="1">
    <w:name w:val="Footer Char"/>
    <w:basedOn w:val="DefaultParagraphFont"/>
    <w:link w:val="Footer"/>
    <w:uiPriority w:val="99"/>
    <w:rsid w:val="00C47E78"/>
    <w:rPr>
      <w:rFonts w:asciiTheme="minorHAnsi" w:hAnsiTheme="minorHAnsi"/>
      <w:sz w:val="22"/>
    </w:rPr>
  </w:style>
  <w:style w:type="character" w:styleId="PlaceholderText">
    <w:name w:val="Placeholder Text"/>
    <w:basedOn w:val="DefaultParagraphFont"/>
    <w:uiPriority w:val="99"/>
    <w:unhideWhenUsed/>
    <w:rsid w:val="00C47E78"/>
  </w:style>
  <w:style w:type="paragraph" w:styleId="BalloonText">
    <w:name w:val="Balloon Text"/>
    <w:basedOn w:val="Normal"/>
    <w:link w:val="BalloonTextChar"/>
    <w:uiPriority w:val="99"/>
    <w:semiHidden/>
    <w:unhideWhenUsed/>
    <w:rsid w:val="00C47E78"/>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47E78"/>
    <w:rPr>
      <w:rFonts w:ascii="Tahoma" w:hAnsi="Tahoma" w:cs="Tahoma"/>
      <w:sz w:val="16"/>
      <w:szCs w:val="16"/>
    </w:rPr>
  </w:style>
  <w:style w:type="character" w:styleId="Heading1Char" w:customStyle="1">
    <w:name w:val="Heading 1 Char"/>
    <w:aliases w:val="ESUR Section Heading Char"/>
    <w:basedOn w:val="DefaultParagraphFont"/>
    <w:link w:val="Heading1"/>
    <w:uiPriority w:val="9"/>
    <w:rsid w:val="008651B1"/>
    <w:rPr>
      <w:rFonts w:ascii="Arial" w:hAnsi="Arial" w:eastAsia="Calibri" w:cstheme="majorBidi"/>
      <w:bCs/>
      <w:noProof/>
      <w:color w:val="002E5D"/>
      <w:sz w:val="32"/>
      <w:szCs w:val="40"/>
    </w:rPr>
  </w:style>
  <w:style w:type="paragraph" w:styleId="TOCHeading">
    <w:name w:val="TOC Heading"/>
    <w:basedOn w:val="Heading1"/>
    <w:next w:val="Normal"/>
    <w:uiPriority w:val="39"/>
    <w:unhideWhenUsed/>
    <w:qFormat/>
    <w:rsid w:val="004E3332"/>
    <w:pPr>
      <w:numPr>
        <w:numId w:val="0"/>
      </w:numPr>
      <w:spacing w:line="259" w:lineRule="auto"/>
      <w:outlineLvl w:val="9"/>
    </w:pPr>
  </w:style>
  <w:style w:type="paragraph" w:styleId="TOC1">
    <w:name w:val="toc 1"/>
    <w:basedOn w:val="Normal"/>
    <w:next w:val="Normal"/>
    <w:autoRedefine/>
    <w:uiPriority w:val="39"/>
    <w:unhideWhenUsed/>
    <w:rsid w:val="00766F32"/>
    <w:pPr>
      <w:tabs>
        <w:tab w:val="left" w:pos="720"/>
        <w:tab w:val="right" w:leader="dot" w:pos="9350"/>
      </w:tabs>
      <w:spacing w:after="100"/>
      <w:ind w:left="720" w:hanging="720"/>
    </w:pPr>
  </w:style>
  <w:style w:type="character" w:styleId="Hyperlink">
    <w:name w:val="Hyperlink"/>
    <w:basedOn w:val="DefaultParagraphFont"/>
    <w:uiPriority w:val="99"/>
    <w:unhideWhenUsed/>
    <w:rsid w:val="0018502B"/>
    <w:rPr>
      <w:color w:val="0000FF" w:themeColor="hyperlink"/>
      <w:u w:val="single"/>
    </w:rPr>
  </w:style>
  <w:style w:type="character" w:styleId="Heading2Char" w:customStyle="1">
    <w:name w:val="Heading 2 Char"/>
    <w:basedOn w:val="DefaultParagraphFont"/>
    <w:link w:val="Heading2"/>
    <w:uiPriority w:val="9"/>
    <w:rsid w:val="00596EDB"/>
    <w:rPr>
      <w:rFonts w:asciiTheme="majorHAnsi" w:hAnsiTheme="majorHAnsi" w:eastAsiaTheme="majorEastAsia" w:cstheme="majorBidi"/>
      <w:color w:val="365F91" w:themeColor="accent1" w:themeShade="BF"/>
      <w:sz w:val="26"/>
      <w:szCs w:val="26"/>
    </w:rPr>
  </w:style>
  <w:style w:type="character" w:styleId="Heading3Char" w:customStyle="1">
    <w:name w:val="Heading 3 Char"/>
    <w:basedOn w:val="DefaultParagraphFont"/>
    <w:link w:val="Heading3"/>
    <w:uiPriority w:val="9"/>
    <w:rsid w:val="00FD6333"/>
    <w:rPr>
      <w:rFonts w:asciiTheme="minorHAnsi" w:hAnsiTheme="minorHAnsi" w:eastAsiaTheme="majorEastAsia" w:cstheme="majorBidi"/>
      <w:color w:val="243F60" w:themeColor="accent1" w:themeShade="7F"/>
      <w:sz w:val="28"/>
      <w:szCs w:val="24"/>
    </w:rPr>
  </w:style>
  <w:style w:type="paragraph" w:styleId="TOC3">
    <w:name w:val="toc 3"/>
    <w:basedOn w:val="Normal"/>
    <w:next w:val="Normal"/>
    <w:autoRedefine/>
    <w:uiPriority w:val="39"/>
    <w:unhideWhenUsed/>
    <w:rsid w:val="00596EDB"/>
    <w:pPr>
      <w:spacing w:after="100"/>
      <w:ind w:left="440"/>
    </w:pPr>
  </w:style>
  <w:style w:type="paragraph" w:styleId="NoSpacing">
    <w:name w:val="No Spacing"/>
    <w:uiPriority w:val="1"/>
    <w:qFormat/>
    <w:rsid w:val="00941D7F"/>
    <w:rPr>
      <w:rFonts w:asciiTheme="minorHAnsi" w:hAnsiTheme="minorHAnsi"/>
      <w:sz w:val="22"/>
    </w:rPr>
  </w:style>
  <w:style w:type="character" w:styleId="Heading4Char" w:customStyle="1">
    <w:name w:val="Heading 4 Char"/>
    <w:aliases w:val="ASUR Subheadings Char"/>
    <w:basedOn w:val="DefaultParagraphFont"/>
    <w:link w:val="Heading4"/>
    <w:uiPriority w:val="9"/>
    <w:rsid w:val="00A119AD"/>
    <w:rPr>
      <w:rFonts w:ascii="Arial" w:hAnsi="Arial" w:eastAsiaTheme="majorEastAsia" w:cstheme="majorBidi"/>
      <w:b/>
      <w:iCs/>
      <w:color w:val="002E5D"/>
    </w:rPr>
  </w:style>
  <w:style w:type="paragraph" w:styleId="Title">
    <w:name w:val="Title"/>
    <w:basedOn w:val="Normal"/>
    <w:next w:val="Normal"/>
    <w:link w:val="TitleChar"/>
    <w:autoRedefine/>
    <w:uiPriority w:val="10"/>
    <w:qFormat/>
    <w:rsid w:val="00F105D2"/>
    <w:pPr>
      <w:spacing w:after="0" w:line="240" w:lineRule="auto"/>
      <w:contextualSpacing/>
    </w:pPr>
    <w:rPr>
      <w:rFonts w:eastAsia="Calibri" w:cstheme="majorBidi"/>
      <w:b/>
      <w:color w:val="002E5D"/>
      <w:spacing w:val="-10"/>
      <w:kern w:val="28"/>
      <w:sz w:val="72"/>
      <w:szCs w:val="72"/>
    </w:rPr>
  </w:style>
  <w:style w:type="character" w:styleId="TitleChar" w:customStyle="1">
    <w:name w:val="Title Char"/>
    <w:basedOn w:val="DefaultParagraphFont"/>
    <w:link w:val="Title"/>
    <w:uiPriority w:val="10"/>
    <w:rsid w:val="00F105D2"/>
    <w:rPr>
      <w:rFonts w:eastAsia="Calibri" w:cstheme="majorBidi"/>
      <w:b/>
      <w:color w:val="002E5D"/>
      <w:spacing w:val="-10"/>
      <w:kern w:val="28"/>
      <w:sz w:val="72"/>
      <w:szCs w:val="72"/>
    </w:rPr>
  </w:style>
  <w:style w:type="character" w:styleId="UnresolvedMention">
    <w:name w:val="Unresolved Mention"/>
    <w:basedOn w:val="DefaultParagraphFont"/>
    <w:uiPriority w:val="99"/>
    <w:semiHidden/>
    <w:unhideWhenUsed/>
    <w:rsid w:val="00B43C66"/>
    <w:rPr>
      <w:color w:val="605E5C"/>
      <w:shd w:val="clear" w:color="auto" w:fill="E1DFDD"/>
    </w:rPr>
  </w:style>
  <w:style w:type="paragraph" w:styleId="TOC4">
    <w:name w:val="toc 4"/>
    <w:basedOn w:val="Normal"/>
    <w:next w:val="Normal"/>
    <w:autoRedefine/>
    <w:uiPriority w:val="39"/>
    <w:unhideWhenUsed/>
    <w:rsid w:val="00766F32"/>
    <w:pPr>
      <w:tabs>
        <w:tab w:val="right" w:leader="dot" w:pos="9350"/>
      </w:tabs>
      <w:spacing w:after="100"/>
      <w:ind w:left="1080"/>
    </w:pPr>
  </w:style>
  <w:style w:type="character" w:styleId="CommentReference">
    <w:name w:val="annotation reference"/>
    <w:basedOn w:val="DefaultParagraphFont"/>
    <w:uiPriority w:val="99"/>
    <w:semiHidden/>
    <w:unhideWhenUsed/>
    <w:rsid w:val="00971A6D"/>
    <w:rPr>
      <w:sz w:val="16"/>
      <w:szCs w:val="16"/>
    </w:rPr>
  </w:style>
  <w:style w:type="paragraph" w:styleId="CommentText">
    <w:name w:val="annotation text"/>
    <w:basedOn w:val="Normal"/>
    <w:link w:val="CommentTextChar"/>
    <w:uiPriority w:val="99"/>
    <w:unhideWhenUsed/>
    <w:rsid w:val="00971A6D"/>
    <w:pPr>
      <w:spacing w:line="240" w:lineRule="auto"/>
    </w:pPr>
    <w:rPr>
      <w:sz w:val="20"/>
      <w:szCs w:val="20"/>
    </w:rPr>
  </w:style>
  <w:style w:type="character" w:styleId="CommentTextChar" w:customStyle="1">
    <w:name w:val="Comment Text Char"/>
    <w:basedOn w:val="DefaultParagraphFont"/>
    <w:link w:val="CommentText"/>
    <w:uiPriority w:val="99"/>
    <w:rsid w:val="00971A6D"/>
    <w:rPr>
      <w:sz w:val="20"/>
      <w:szCs w:val="20"/>
    </w:rPr>
  </w:style>
  <w:style w:type="paragraph" w:styleId="CommentSubject">
    <w:name w:val="annotation subject"/>
    <w:basedOn w:val="CommentText"/>
    <w:next w:val="CommentText"/>
    <w:link w:val="CommentSubjectChar"/>
    <w:uiPriority w:val="99"/>
    <w:semiHidden/>
    <w:unhideWhenUsed/>
    <w:rsid w:val="00971A6D"/>
    <w:rPr>
      <w:b/>
      <w:bCs/>
    </w:rPr>
  </w:style>
  <w:style w:type="character" w:styleId="CommentSubjectChar" w:customStyle="1">
    <w:name w:val="Comment Subject Char"/>
    <w:basedOn w:val="CommentTextChar"/>
    <w:link w:val="CommentSubject"/>
    <w:uiPriority w:val="99"/>
    <w:semiHidden/>
    <w:rsid w:val="00971A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2931B-0341-4819-8812-BEB061691C9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righam Young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arah Warcup</dc:creator>
  <lastModifiedBy>Pattie Shumway</lastModifiedBy>
  <revision>61</revision>
  <lastPrinted>2016-06-27T16:28:00.0000000Z</lastPrinted>
  <dcterms:created xsi:type="dcterms:W3CDTF">2022-08-02T16:20:00.0000000Z</dcterms:created>
  <dcterms:modified xsi:type="dcterms:W3CDTF">2024-06-05T17:04:27.07216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0a5f0a397a4a2592f5e82bc08f49545038dafef145950e4289ab6faa5d3d9</vt:lpwstr>
  </property>
</Properties>
</file>